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BBA01" w14:textId="494C20CC" w:rsidR="00D31862" w:rsidRPr="0068003A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68003A">
        <w:rPr>
          <w:rFonts w:ascii="Times New Roman" w:hAnsi="Times New Roman" w:cs="Times New Roman"/>
          <w:b/>
          <w:caps/>
        </w:rPr>
        <w:t xml:space="preserve">SEZNAM </w:t>
      </w:r>
      <w:r w:rsidR="002B1EF5" w:rsidRPr="0068003A">
        <w:rPr>
          <w:rFonts w:ascii="Times New Roman" w:hAnsi="Times New Roman" w:cs="Times New Roman"/>
          <w:b/>
          <w:caps/>
        </w:rPr>
        <w:t>ČLENŮ REALIZAČNÍHO TÝMU</w:t>
      </w:r>
    </w:p>
    <w:p w14:paraId="30CB8D42" w14:textId="4F0AADFB" w:rsidR="00D31862" w:rsidRPr="0068003A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8003A">
        <w:rPr>
          <w:rFonts w:ascii="Times New Roman" w:hAnsi="Times New Roman" w:cs="Times New Roman"/>
          <w:b/>
        </w:rPr>
        <w:t>k</w:t>
      </w:r>
      <w:r w:rsidR="00D31862" w:rsidRPr="0068003A">
        <w:rPr>
          <w:rFonts w:ascii="Times New Roman" w:hAnsi="Times New Roman" w:cs="Times New Roman"/>
          <w:b/>
        </w:rPr>
        <w:t xml:space="preserve"> </w:t>
      </w:r>
      <w:r w:rsidR="00BC56A1">
        <w:rPr>
          <w:rFonts w:ascii="Times New Roman" w:hAnsi="Times New Roman" w:cs="Times New Roman"/>
          <w:b/>
        </w:rPr>
        <w:t>po</w:t>
      </w:r>
      <w:r w:rsidR="00887E4F" w:rsidRPr="0068003A">
        <w:rPr>
          <w:rFonts w:ascii="Times New Roman" w:hAnsi="Times New Roman" w:cs="Times New Roman"/>
          <w:b/>
        </w:rPr>
        <w:t xml:space="preserve">dlimitní </w:t>
      </w:r>
      <w:r w:rsidR="002D1A66" w:rsidRPr="0068003A">
        <w:rPr>
          <w:rFonts w:ascii="Times New Roman" w:hAnsi="Times New Roman" w:cs="Times New Roman"/>
          <w:b/>
        </w:rPr>
        <w:t>veřejn</w:t>
      </w:r>
      <w:r w:rsidRPr="0068003A">
        <w:rPr>
          <w:rFonts w:ascii="Times New Roman" w:hAnsi="Times New Roman" w:cs="Times New Roman"/>
          <w:b/>
        </w:rPr>
        <w:t>é</w:t>
      </w:r>
      <w:r w:rsidR="002D1A66" w:rsidRPr="0068003A">
        <w:rPr>
          <w:rFonts w:ascii="Times New Roman" w:hAnsi="Times New Roman" w:cs="Times New Roman"/>
          <w:b/>
        </w:rPr>
        <w:t xml:space="preserve"> zakáz</w:t>
      </w:r>
      <w:r w:rsidRPr="0068003A">
        <w:rPr>
          <w:rFonts w:ascii="Times New Roman" w:hAnsi="Times New Roman" w:cs="Times New Roman"/>
          <w:b/>
        </w:rPr>
        <w:t>ce</w:t>
      </w:r>
    </w:p>
    <w:p w14:paraId="0BF6EF1A" w14:textId="00B3A416" w:rsidR="00D31862" w:rsidRPr="0068003A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8003A">
        <w:rPr>
          <w:rFonts w:ascii="Times New Roman" w:hAnsi="Times New Roman" w:cs="Times New Roman"/>
          <w:b/>
        </w:rPr>
        <w:t>„</w:t>
      </w:r>
      <w:r w:rsidR="00783494" w:rsidRPr="00DC1C81">
        <w:rPr>
          <w:rFonts w:ascii="Times New Roman" w:hAnsi="Times New Roman"/>
          <w:b/>
        </w:rPr>
        <w:t>Stavební úpravy bytového domu č. p. 569 na pozemku č. parc. 207/1, k .ú. Žižkov, Husinecká 9, Praha 3</w:t>
      </w:r>
      <w:r w:rsidRPr="0068003A">
        <w:rPr>
          <w:rFonts w:ascii="Times New Roman" w:hAnsi="Times New Roman" w:cs="Times New Roman"/>
          <w:b/>
        </w:rPr>
        <w:t>“</w:t>
      </w:r>
    </w:p>
    <w:p w14:paraId="4105CE11" w14:textId="77777777" w:rsidR="006431D6" w:rsidRPr="0068003A" w:rsidRDefault="006431D6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830B9C" w:rsidRPr="0068003A" w14:paraId="6B8F093B" w14:textId="77777777" w:rsidTr="00471F9A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3F6EEC" w14:textId="4F8DD3C1" w:rsidR="00830B9C" w:rsidRPr="0068003A" w:rsidRDefault="00830B9C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  <w:b/>
              </w:rPr>
              <w:t xml:space="preserve">Údaje o </w:t>
            </w:r>
            <w:r w:rsidR="0059661A" w:rsidRPr="0068003A">
              <w:rPr>
                <w:rFonts w:ascii="Times New Roman" w:hAnsi="Times New Roman" w:cs="Times New Roman"/>
                <w:b/>
              </w:rPr>
              <w:t>dodavateli</w:t>
            </w:r>
            <w:r w:rsidRPr="0068003A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471F9A" w:rsidRPr="0068003A" w14:paraId="002BE501" w14:textId="77777777" w:rsidTr="009E0E8E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6210CC" w14:textId="77777777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22B3F64" w14:textId="0EA2D066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68003A" w14:paraId="2B85C672" w14:textId="77777777" w:rsidTr="009E0E8E">
        <w:tc>
          <w:tcPr>
            <w:tcW w:w="220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FD0CA3" w14:textId="77777777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3CDAA8AD" w14:textId="172198BF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68003A" w14:paraId="69894EB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1AD5D6" w14:textId="77777777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E8A4517" w14:textId="7EED99FF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68003A" w14:paraId="6258A671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9E51CC" w14:textId="7B56CAF8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BB4CE3B" w14:textId="7C39B7D4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68003A" w14:paraId="7C914E5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F62460" w14:textId="77777777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6DE6338" w14:textId="4D4E4B4F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68003A" w14:paraId="147C0178" w14:textId="77777777" w:rsidTr="009E0E8E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77F24A" w14:textId="35C0916F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6FD31" w14:textId="4FABE2F3" w:rsidR="00471F9A" w:rsidRPr="0068003A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Pr="0068003A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6F376A06" w14:textId="12EAC845" w:rsidR="001E1E13" w:rsidRPr="0068003A" w:rsidRDefault="001E1E13" w:rsidP="002B1EF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Dodavatel </w:t>
      </w:r>
      <w:r w:rsidR="00AA48DD" w:rsidRPr="0068003A">
        <w:rPr>
          <w:rFonts w:ascii="Times New Roman" w:hAnsi="Times New Roman" w:cs="Times New Roman"/>
        </w:rPr>
        <w:t>pro účely prokázání</w:t>
      </w:r>
      <w:r w:rsidR="00CA0B35" w:rsidRPr="0068003A">
        <w:rPr>
          <w:rFonts w:ascii="Times New Roman" w:hAnsi="Times New Roman" w:cs="Times New Roman"/>
        </w:rPr>
        <w:t xml:space="preserve"> splnění technické kvalifikace dle ustanovení § 79 odst. 2 písm. c) a d) zákona č. 134/2016 Sb., o zadávání veřejných zakázek, ve znění pozdějších předpisů a ustanovení</w:t>
      </w:r>
      <w:r w:rsidR="005439D5" w:rsidRPr="0068003A">
        <w:rPr>
          <w:rFonts w:ascii="Times New Roman" w:hAnsi="Times New Roman" w:cs="Times New Roman"/>
        </w:rPr>
        <w:t xml:space="preserve"> </w:t>
      </w:r>
      <w:r w:rsidR="00CA0B35" w:rsidRPr="0068003A">
        <w:rPr>
          <w:rFonts w:ascii="Times New Roman" w:hAnsi="Times New Roman" w:cs="Times New Roman"/>
        </w:rPr>
        <w:t>odst.</w:t>
      </w:r>
      <w:r w:rsidR="005439D5" w:rsidRPr="0068003A">
        <w:rPr>
          <w:rFonts w:ascii="Times New Roman" w:hAnsi="Times New Roman" w:cs="Times New Roman"/>
        </w:rPr>
        <w:t> </w:t>
      </w:r>
      <w:r w:rsidR="009F47CC">
        <w:rPr>
          <w:rFonts w:ascii="Times New Roman" w:hAnsi="Times New Roman" w:cs="Times New Roman"/>
        </w:rPr>
        <w:t>12.5.2.</w:t>
      </w:r>
      <w:r w:rsidR="000C23C2" w:rsidRPr="0068003A">
        <w:rPr>
          <w:rFonts w:ascii="Times New Roman" w:hAnsi="Times New Roman" w:cs="Times New Roman"/>
        </w:rPr>
        <w:t xml:space="preserve"> zadávací dokumentace</w:t>
      </w:r>
      <w:r w:rsidR="00AA48DD" w:rsidRPr="0068003A">
        <w:rPr>
          <w:rFonts w:ascii="Times New Roman" w:hAnsi="Times New Roman" w:cs="Times New Roman"/>
        </w:rPr>
        <w:t xml:space="preserve"> </w:t>
      </w:r>
      <w:r w:rsidR="002B1EF5" w:rsidRPr="0068003A">
        <w:rPr>
          <w:rFonts w:ascii="Times New Roman" w:hAnsi="Times New Roman" w:cs="Times New Roman"/>
        </w:rPr>
        <w:t>prohlašuje, že bude předmět veřejné zakázky realizovat prostřednictvím níže uvedených členů realizačního týmu</w:t>
      </w:r>
      <w:r w:rsidR="006A1449" w:rsidRPr="0068003A">
        <w:rPr>
          <w:rFonts w:ascii="Times New Roman" w:hAnsi="Times New Roman" w:cs="Times New Roman"/>
        </w:rPr>
        <w:t>, kteří se budou na realizaci předmětu veřejné zakázky aktivně podílet</w:t>
      </w:r>
      <w:r w:rsidR="002B1EF5" w:rsidRPr="0068003A">
        <w:rPr>
          <w:rFonts w:ascii="Times New Roman" w:hAnsi="Times New Roman" w:cs="Times New Roman"/>
        </w:rPr>
        <w:t>.</w:t>
      </w:r>
    </w:p>
    <w:p w14:paraId="3BEB4E3C" w14:textId="77777777" w:rsidR="001E1E13" w:rsidRPr="0068003A" w:rsidRDefault="001E1E13" w:rsidP="006431D6">
      <w:pPr>
        <w:spacing w:after="0" w:line="240" w:lineRule="auto"/>
        <w:rPr>
          <w:rFonts w:ascii="Times New Roman" w:hAnsi="Times New Roman" w:cs="Times New Roman"/>
        </w:rPr>
      </w:pPr>
    </w:p>
    <w:p w14:paraId="1BF1EC3C" w14:textId="36BC6489" w:rsidR="00E71C83" w:rsidRDefault="00CA0B35" w:rsidP="000C23C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Níže jsou uvedeny podrobnosti o jednotlivých členech realizačního týmu, které slouží jak k prokázání technické kvalifikace</w:t>
      </w:r>
      <w:r w:rsidR="000C23C2" w:rsidRPr="0068003A">
        <w:rPr>
          <w:rFonts w:ascii="Times New Roman" w:hAnsi="Times New Roman" w:cs="Times New Roman"/>
        </w:rPr>
        <w:t xml:space="preserve"> dle odst. </w:t>
      </w:r>
      <w:r w:rsidR="009F47CC">
        <w:rPr>
          <w:rFonts w:ascii="Times New Roman" w:hAnsi="Times New Roman" w:cs="Times New Roman"/>
        </w:rPr>
        <w:t>12.5.2.</w:t>
      </w:r>
      <w:r w:rsidR="009F47CC" w:rsidRPr="0068003A">
        <w:rPr>
          <w:rFonts w:ascii="Times New Roman" w:hAnsi="Times New Roman" w:cs="Times New Roman"/>
        </w:rPr>
        <w:t xml:space="preserve"> </w:t>
      </w:r>
      <w:r w:rsidR="000C23C2" w:rsidRPr="0068003A">
        <w:rPr>
          <w:rFonts w:ascii="Times New Roman" w:hAnsi="Times New Roman" w:cs="Times New Roman"/>
        </w:rPr>
        <w:t>zadávací dokumentace.</w:t>
      </w:r>
    </w:p>
    <w:p w14:paraId="7B9A2E0C" w14:textId="64E56FD4" w:rsid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1000064" w14:textId="081BD725" w:rsid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F195F9D" w14:textId="57F23EB2" w:rsidR="008D497F" w:rsidRDefault="00BC56A1" w:rsidP="00BC56A1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</w:t>
      </w:r>
    </w:p>
    <w:p w14:paraId="74D89068" w14:textId="77777777" w:rsidR="008D497F" w:rsidRPr="0068003A" w:rsidRDefault="008D497F" w:rsidP="008D497F">
      <w:pPr>
        <w:pStyle w:val="Zkladntext"/>
        <w:spacing w:after="0"/>
        <w:ind w:firstLine="708"/>
        <w:jc w:val="right"/>
      </w:pPr>
      <w:r w:rsidRPr="0068003A">
        <w:rPr>
          <w:sz w:val="22"/>
          <w:szCs w:val="22"/>
          <w:highlight w:val="yellow"/>
        </w:rPr>
        <w:t>podpis osoby oprávněné jednat jménem či za dodavatele</w:t>
      </w:r>
    </w:p>
    <w:p w14:paraId="725B1513" w14:textId="3328EC21" w:rsid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3F77BB0" w14:textId="0850F6A4" w:rsid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512B40B" w14:textId="77777777" w:rsidR="008D497F" w:rsidRP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0A84980" w14:textId="77777777" w:rsidR="00E71C83" w:rsidRPr="0068003A" w:rsidRDefault="00E71C83">
      <w:pPr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br w:type="page"/>
      </w:r>
    </w:p>
    <w:p w14:paraId="4EED943E" w14:textId="179C8582" w:rsidR="00AA48DD" w:rsidRPr="0068003A" w:rsidRDefault="00CA0B35" w:rsidP="00EB42C5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68003A">
        <w:rPr>
          <w:rFonts w:ascii="Times New Roman" w:hAnsi="Times New Roman" w:cs="Times New Roman"/>
          <w:b/>
          <w:sz w:val="28"/>
          <w:szCs w:val="28"/>
        </w:rPr>
        <w:lastRenderedPageBreak/>
        <w:t xml:space="preserve">1) </w:t>
      </w:r>
      <w:r w:rsidR="009F47CC">
        <w:rPr>
          <w:rFonts w:ascii="Times New Roman" w:hAnsi="Times New Roman" w:cs="Times New Roman"/>
          <w:b/>
          <w:sz w:val="28"/>
          <w:szCs w:val="28"/>
        </w:rPr>
        <w:t>S</w:t>
      </w:r>
      <w:r w:rsidR="0068003A" w:rsidRPr="0068003A">
        <w:rPr>
          <w:rFonts w:ascii="Times New Roman" w:hAnsi="Times New Roman" w:cs="Times New Roman"/>
          <w:b/>
          <w:sz w:val="28"/>
          <w:szCs w:val="28"/>
        </w:rPr>
        <w:t>tavbyvedoucí</w:t>
      </w:r>
    </w:p>
    <w:p w14:paraId="61F3A020" w14:textId="129C0D37" w:rsidR="006A1449" w:rsidRPr="0068003A" w:rsidRDefault="006A1449" w:rsidP="00E71C83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odst. </w:t>
      </w:r>
      <w:r w:rsidR="009F47CC">
        <w:rPr>
          <w:rFonts w:ascii="Times New Roman" w:hAnsi="Times New Roman" w:cs="Times New Roman"/>
        </w:rPr>
        <w:t>12.5.2.</w:t>
      </w:r>
      <w:r w:rsidR="009F47CC" w:rsidRPr="0068003A">
        <w:rPr>
          <w:rFonts w:ascii="Times New Roman" w:hAnsi="Times New Roman" w:cs="Times New Roman"/>
        </w:rPr>
        <w:t xml:space="preserve">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0C23C2" w:rsidRPr="0068003A" w14:paraId="00ED704B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D909F07" w14:textId="77777777" w:rsidR="000C23C2" w:rsidRPr="0068003A" w:rsidRDefault="000C23C2" w:rsidP="00E71C83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3031C8B4" w14:textId="6E7E2103" w:rsidR="000C23C2" w:rsidRPr="0068003A" w:rsidRDefault="000C23C2" w:rsidP="00E71C83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68003A" w14:paraId="4938F184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5A90F24" w14:textId="57197660" w:rsidR="000C23C2" w:rsidRPr="0068003A" w:rsidRDefault="000C23C2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B6B48A" w14:textId="3559C807" w:rsidR="000C23C2" w:rsidRPr="0068003A" w:rsidRDefault="000C23C2" w:rsidP="000C23C2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68003A" w:rsidRPr="0068003A" w14:paraId="2D74C25D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B020B2E" w14:textId="00BE2F18" w:rsidR="0068003A" w:rsidRPr="0068003A" w:rsidRDefault="0068003A" w:rsidP="0068003A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Osvědčení</w:t>
            </w:r>
            <w:r w:rsidR="00CE3BFF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CE3BFF" w:rsidRPr="00CE3BFF">
              <w:rPr>
                <w:rFonts w:ascii="Times New Roman" w:hAnsi="Times New Roman"/>
                <w:sz w:val="22"/>
                <w:szCs w:val="22"/>
                <w:lang w:val="cs-CZ"/>
              </w:rPr>
              <w:t>autorizovaného inženýra a/nebo autorizovaného technika</w:t>
            </w:r>
            <w:r w:rsidR="00CE3BFF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o autorizaci ČKAIT pro obor pozemní stavby dle zákona </w:t>
            </w:r>
            <w:r w:rsidR="00BC56A1">
              <w:rPr>
                <w:rFonts w:ascii="Times New Roman" w:hAnsi="Times New Roman"/>
                <w:sz w:val="22"/>
                <w:szCs w:val="22"/>
                <w:lang w:val="cs-CZ"/>
              </w:rPr>
              <w:br/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č. 360/1992 Sb., o výkonu povolání autorizovaných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73CC63" w14:textId="127ACD81" w:rsidR="0068003A" w:rsidRPr="0068003A" w:rsidRDefault="0068003A" w:rsidP="0068003A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68003A" w14:paraId="2A78EEFE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CDC654B" w14:textId="64F940B8" w:rsidR="000C23C2" w:rsidRPr="0068003A" w:rsidRDefault="000C23C2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 w:rsidR="0068003A"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ři </w:t>
            </w:r>
            <w:r w:rsidR="000D7799" w:rsidRPr="000D7799">
              <w:rPr>
                <w:rFonts w:ascii="Times New Roman" w:hAnsi="Times New Roman"/>
                <w:sz w:val="22"/>
                <w:szCs w:val="22"/>
                <w:lang w:val="cs-CZ"/>
              </w:rPr>
              <w:t>řízení stavebních prací (výkonu funkce stavbyvedoucího na staveništi)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269D99" w14:textId="4DBAB30D" w:rsidR="000C23C2" w:rsidRPr="0068003A" w:rsidRDefault="000C23C2" w:rsidP="000C23C2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6A1449" w:rsidRPr="0068003A" w14:paraId="71C36A5F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C43FE20" w14:textId="7AA61C30" w:rsidR="006A1449" w:rsidRPr="0068003A" w:rsidRDefault="0068003A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 w:rsidR="00B528B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na pozici stavbyvedoucího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alespoň </w:t>
            </w:r>
            <w:r w:rsidR="00284BE7">
              <w:rPr>
                <w:rFonts w:ascii="Times New Roman" w:hAnsi="Times New Roman"/>
                <w:sz w:val="22"/>
                <w:szCs w:val="22"/>
                <w:lang w:val="cs-CZ"/>
              </w:rPr>
              <w:t>se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0D7799">
              <w:rPr>
                <w:rFonts w:ascii="Times New Roman" w:hAnsi="Times New Roman"/>
                <w:sz w:val="22"/>
                <w:szCs w:val="22"/>
                <w:lang w:val="cs-CZ"/>
              </w:rPr>
              <w:t>dvěma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(</w:t>
            </w:r>
            <w:r w:rsidR="000D7799">
              <w:rPr>
                <w:rFonts w:ascii="Times New Roman" w:hAnsi="Times New Roman"/>
                <w:sz w:val="22"/>
                <w:szCs w:val="22"/>
                <w:lang w:val="cs-CZ"/>
              </w:rPr>
              <w:t>2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) </w:t>
            </w:r>
            <w:r w:rsidR="00AA28D5" w:rsidRPr="00AA28D5">
              <w:rPr>
                <w:rFonts w:ascii="Times New Roman" w:hAnsi="Times New Roman"/>
                <w:sz w:val="22"/>
                <w:szCs w:val="22"/>
                <w:lang w:val="cs-CZ"/>
              </w:rPr>
              <w:t>obdobný</w:t>
            </w:r>
            <w:r w:rsidR="00AA28D5">
              <w:rPr>
                <w:rFonts w:ascii="Times New Roman" w:hAnsi="Times New Roman"/>
                <w:sz w:val="22"/>
                <w:szCs w:val="22"/>
                <w:lang w:val="cs-CZ"/>
              </w:rPr>
              <w:t>mi</w:t>
            </w:r>
            <w:r w:rsidR="00AA28D5"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zakáz</w:t>
            </w:r>
            <w:r w:rsidR="00AA28D5">
              <w:rPr>
                <w:rFonts w:ascii="Times New Roman" w:hAnsi="Times New Roman"/>
                <w:sz w:val="22"/>
                <w:szCs w:val="22"/>
                <w:lang w:val="cs-CZ"/>
              </w:rPr>
              <w:t>kami</w:t>
            </w:r>
            <w:r w:rsidR="00AA28D5" w:rsidRPr="00AA28D5">
              <w:rPr>
                <w:rFonts w:ascii="Times New Roman" w:hAnsi="Times New Roman"/>
                <w:sz w:val="22"/>
                <w:szCs w:val="22"/>
                <w:lang w:val="cs-CZ"/>
              </w:rPr>
              <w:t>, jako je předmět veřejné zakázky, tj. realizace rekonstrukce budovy, přičemž alespoň jedna (1) z nich byla realizována na objektu v památkové zóně, ve finančním objemu min. 30.000.000, -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78D655" w14:textId="1B7CC568" w:rsidR="006A1449" w:rsidRPr="0068003A" w:rsidRDefault="006A1449" w:rsidP="000C23C2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5E44BCB5" w14:textId="77777777" w:rsidR="001B01D1" w:rsidRPr="0068003A" w:rsidRDefault="001B01D1" w:rsidP="009E0E8E">
      <w:pPr>
        <w:spacing w:after="0" w:line="240" w:lineRule="auto"/>
        <w:jc w:val="both"/>
      </w:pPr>
    </w:p>
    <w:p w14:paraId="5C9D51F8" w14:textId="0FBCEFB5" w:rsidR="00AA48DD" w:rsidRPr="0068003A" w:rsidRDefault="009E0E8E" w:rsidP="009E0E8E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Já níže podepsaný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 tímto čestně prohlašuji, že souhlasím s mým uvedením v rámci realizačního týmu na výše uvedené pozici a dále prohlašuji, že se budu na plnění předmětu veřejné zakázky osobně a aktivně podílet.</w:t>
      </w:r>
    </w:p>
    <w:p w14:paraId="1A5E7774" w14:textId="77777777" w:rsidR="00AA48DD" w:rsidRPr="0068003A" w:rsidRDefault="00AA48DD" w:rsidP="006431D6">
      <w:pPr>
        <w:spacing w:after="0" w:line="240" w:lineRule="auto"/>
        <w:rPr>
          <w:rFonts w:ascii="Times New Roman" w:hAnsi="Times New Roman" w:cs="Times New Roman"/>
        </w:rPr>
      </w:pPr>
    </w:p>
    <w:p w14:paraId="6E1EEF99" w14:textId="77777777" w:rsidR="009E0E8E" w:rsidRPr="0068003A" w:rsidRDefault="009E0E8E" w:rsidP="009E0E8E">
      <w:pPr>
        <w:spacing w:after="0" w:line="240" w:lineRule="auto"/>
        <w:rPr>
          <w:rFonts w:ascii="Times New Roman" w:hAnsi="Times New Roman" w:cs="Times New Roman"/>
          <w:bCs/>
        </w:rPr>
      </w:pPr>
      <w:r w:rsidRPr="0068003A">
        <w:rPr>
          <w:rFonts w:ascii="Times New Roman" w:hAnsi="Times New Roman" w:cs="Times New Roman"/>
        </w:rPr>
        <w:t>V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  <w:r w:rsidRPr="0068003A">
        <w:rPr>
          <w:rFonts w:ascii="Times New Roman" w:hAnsi="Times New Roman" w:cs="Times New Roman"/>
          <w:bCs/>
        </w:rPr>
        <w:t xml:space="preserve"> </w:t>
      </w:r>
      <w:r w:rsidRPr="0068003A">
        <w:rPr>
          <w:rFonts w:ascii="Times New Roman" w:hAnsi="Times New Roman" w:cs="Times New Roman"/>
        </w:rPr>
        <w:t>dne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</w:p>
    <w:p w14:paraId="33DAA9C8" w14:textId="77777777" w:rsidR="009E0E8E" w:rsidRPr="0068003A" w:rsidRDefault="009E0E8E" w:rsidP="009E0E8E">
      <w:pPr>
        <w:spacing w:after="0" w:line="240" w:lineRule="auto"/>
        <w:rPr>
          <w:rFonts w:ascii="Times New Roman" w:hAnsi="Times New Roman" w:cs="Times New Roman"/>
        </w:rPr>
      </w:pPr>
    </w:p>
    <w:p w14:paraId="66B03864" w14:textId="77777777" w:rsidR="009E0E8E" w:rsidRPr="0068003A" w:rsidRDefault="009E0E8E" w:rsidP="009E0E8E">
      <w:pPr>
        <w:spacing w:after="0" w:line="240" w:lineRule="auto"/>
        <w:rPr>
          <w:rFonts w:ascii="Times New Roman" w:hAnsi="Times New Roman" w:cs="Times New Roman"/>
        </w:rPr>
      </w:pPr>
    </w:p>
    <w:p w14:paraId="11705343" w14:textId="01D5AB9E" w:rsidR="009E0E8E" w:rsidRPr="0068003A" w:rsidRDefault="009E0E8E" w:rsidP="009E0E8E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_____________________________</w:t>
      </w:r>
    </w:p>
    <w:p w14:paraId="3519673F" w14:textId="0B330FA7" w:rsidR="00AA48DD" w:rsidRPr="0068003A" w:rsidRDefault="00E71C83" w:rsidP="00E71C83">
      <w:pPr>
        <w:spacing w:after="0" w:line="240" w:lineRule="auto"/>
        <w:ind w:left="5664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       [</w:t>
      </w:r>
      <w:r w:rsidRPr="0068003A">
        <w:rPr>
          <w:rFonts w:ascii="Times New Roman" w:hAnsi="Times New Roman" w:cs="Times New Roman"/>
          <w:highlight w:val="yellow"/>
        </w:rPr>
        <w:t>podpis člena realizačního týmu</w:t>
      </w:r>
      <w:r w:rsidRPr="0068003A">
        <w:rPr>
          <w:rFonts w:ascii="Times New Roman" w:hAnsi="Times New Roman" w:cs="Times New Roman"/>
        </w:rPr>
        <w:t>]</w:t>
      </w:r>
    </w:p>
    <w:p w14:paraId="2A9AA804" w14:textId="6318876B" w:rsidR="00E71C83" w:rsidRPr="0068003A" w:rsidRDefault="00E71C83">
      <w:pPr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br w:type="page"/>
      </w:r>
    </w:p>
    <w:p w14:paraId="1D306C0B" w14:textId="3B67049E" w:rsidR="001B01D1" w:rsidRPr="0068003A" w:rsidRDefault="00E71C83" w:rsidP="001B01D1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68003A">
        <w:rPr>
          <w:rFonts w:ascii="Times New Roman" w:hAnsi="Times New Roman" w:cs="Times New Roman"/>
          <w:b/>
          <w:sz w:val="28"/>
          <w:szCs w:val="28"/>
        </w:rPr>
        <w:lastRenderedPageBreak/>
        <w:t>2</w:t>
      </w:r>
      <w:r w:rsidR="009E0E8E" w:rsidRPr="0068003A"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="00AA28D5">
        <w:rPr>
          <w:rFonts w:ascii="Times New Roman" w:hAnsi="Times New Roman" w:cs="Times New Roman"/>
          <w:b/>
          <w:sz w:val="28"/>
          <w:szCs w:val="28"/>
        </w:rPr>
        <w:t>Zástupce stavbyvedoucího</w:t>
      </w:r>
    </w:p>
    <w:p w14:paraId="65AD9CAA" w14:textId="458564AD" w:rsidR="001B01D1" w:rsidRPr="0068003A" w:rsidRDefault="001B01D1" w:rsidP="001B01D1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odst. </w:t>
      </w:r>
      <w:r w:rsidR="00AA28D5">
        <w:rPr>
          <w:rFonts w:ascii="Times New Roman" w:hAnsi="Times New Roman" w:cs="Times New Roman"/>
        </w:rPr>
        <w:t>12.5.2.</w:t>
      </w:r>
      <w:r w:rsidR="00AA28D5" w:rsidRPr="0068003A">
        <w:rPr>
          <w:rFonts w:ascii="Times New Roman" w:hAnsi="Times New Roman" w:cs="Times New Roman"/>
        </w:rPr>
        <w:t xml:space="preserve">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074921" w:rsidRPr="0068003A" w14:paraId="788C7F6B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B6CB17A" w14:textId="77777777" w:rsidR="00074921" w:rsidRPr="0068003A" w:rsidRDefault="00074921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03E16280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74921" w:rsidRPr="0068003A" w14:paraId="708B60CF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101318B" w14:textId="77777777" w:rsidR="00074921" w:rsidRPr="0068003A" w:rsidRDefault="00074921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2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5D67D22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74921" w:rsidRPr="0068003A" w14:paraId="65B0E2FB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9CFFB45" w14:textId="63CCD688" w:rsidR="00074921" w:rsidRPr="0068003A" w:rsidRDefault="00AA28D5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Osvědčení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CE3BFF">
              <w:rPr>
                <w:rFonts w:ascii="Times New Roman" w:hAnsi="Times New Roman"/>
                <w:sz w:val="22"/>
                <w:szCs w:val="22"/>
                <w:lang w:val="cs-CZ"/>
              </w:rPr>
              <w:t>autorizovaného inženýra a/nebo autorizovaného techni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o autorizaci ČKAIT pro obor pozemní stavby dle zákona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br/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č. 360/1992 Sb., o výkonu povolání autorizovaných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E7478F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74921" w:rsidRPr="0068003A" w14:paraId="659E882E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E00B390" w14:textId="72DF4CF0" w:rsidR="00074921" w:rsidRPr="0068003A" w:rsidRDefault="00074921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 w:rsidR="00955E0B" w:rsidRPr="00955E0B">
              <w:rPr>
                <w:rFonts w:ascii="Times New Roman" w:hAnsi="Times New Roman"/>
                <w:sz w:val="22"/>
                <w:szCs w:val="22"/>
                <w:lang w:val="cs-CZ"/>
              </w:rPr>
              <w:t>při řízení stavebních prací (výkonu funkce stavbyvedoucího nebo zástupce stavbyvedoucího na staveništi)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BF5893C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74921" w:rsidRPr="0068003A" w14:paraId="769D1B6D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DDB2E32" w14:textId="42465073" w:rsidR="00074921" w:rsidRPr="0068003A" w:rsidRDefault="00A275C0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 w:rsidR="00B528B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B528B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na pozici stavbyvedoucího </w:t>
            </w:r>
            <w:r w:rsidR="00B528B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nebo zástupce stavbyvedoucího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alespoň s</w:t>
            </w:r>
            <w:r w:rsidR="001A649A">
              <w:rPr>
                <w:rFonts w:ascii="Times New Roman" w:hAnsi="Times New Roman"/>
                <w:sz w:val="22"/>
                <w:szCs w:val="22"/>
                <w:lang w:val="cs-CZ"/>
              </w:rPr>
              <w:t>e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dvěma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(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2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) 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obdobný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zakáz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ka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, jako je předmět veřejné zakázky, tj. realizace rekonstrukce budovy, přičemž alespoň jedna (1) z nich byla realizována na objektu v památkové zóně, ve finančním objemu min. 30.000.000, -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87F3B4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28CCCF89" w14:textId="5F578FC1" w:rsidR="001B01D1" w:rsidRDefault="001B01D1" w:rsidP="001B01D1">
      <w:pPr>
        <w:spacing w:after="0" w:line="240" w:lineRule="auto"/>
        <w:jc w:val="both"/>
      </w:pPr>
    </w:p>
    <w:p w14:paraId="3D32BBA6" w14:textId="5E55B5A8" w:rsidR="00074921" w:rsidRDefault="00074921" w:rsidP="001B01D1">
      <w:pPr>
        <w:spacing w:after="0" w:line="240" w:lineRule="auto"/>
        <w:jc w:val="both"/>
      </w:pPr>
    </w:p>
    <w:p w14:paraId="1926CC85" w14:textId="77777777" w:rsidR="00074921" w:rsidRPr="0068003A" w:rsidRDefault="00074921" w:rsidP="001B01D1">
      <w:pPr>
        <w:spacing w:after="0" w:line="240" w:lineRule="auto"/>
        <w:jc w:val="both"/>
      </w:pPr>
    </w:p>
    <w:p w14:paraId="54428C71" w14:textId="77777777" w:rsidR="001B01D1" w:rsidRPr="0068003A" w:rsidRDefault="001B01D1" w:rsidP="001B01D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Já níže podepsaný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 tímto čestně prohlašuji, že souhlasím s mým uvedením v rámci realizačního týmu na výše uvedené pozici a dále prohlašuji, že se budu na plnění předmětu veřejné zakázky osobně a aktivně podílet.</w:t>
      </w:r>
    </w:p>
    <w:p w14:paraId="1812A471" w14:textId="77777777" w:rsidR="001B01D1" w:rsidRPr="0068003A" w:rsidRDefault="001B01D1" w:rsidP="001B01D1">
      <w:pPr>
        <w:spacing w:after="0" w:line="240" w:lineRule="auto"/>
        <w:rPr>
          <w:rFonts w:ascii="Times New Roman" w:hAnsi="Times New Roman" w:cs="Times New Roman"/>
        </w:rPr>
      </w:pPr>
    </w:p>
    <w:p w14:paraId="1E3B5147" w14:textId="77777777" w:rsidR="001B01D1" w:rsidRPr="0068003A" w:rsidRDefault="001B01D1" w:rsidP="001B01D1">
      <w:pPr>
        <w:spacing w:after="0" w:line="240" w:lineRule="auto"/>
        <w:rPr>
          <w:rFonts w:ascii="Times New Roman" w:hAnsi="Times New Roman" w:cs="Times New Roman"/>
          <w:bCs/>
        </w:rPr>
      </w:pPr>
      <w:r w:rsidRPr="0068003A">
        <w:rPr>
          <w:rFonts w:ascii="Times New Roman" w:hAnsi="Times New Roman" w:cs="Times New Roman"/>
        </w:rPr>
        <w:t>V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  <w:r w:rsidRPr="0068003A">
        <w:rPr>
          <w:rFonts w:ascii="Times New Roman" w:hAnsi="Times New Roman" w:cs="Times New Roman"/>
          <w:bCs/>
        </w:rPr>
        <w:t xml:space="preserve"> </w:t>
      </w:r>
      <w:r w:rsidRPr="0068003A">
        <w:rPr>
          <w:rFonts w:ascii="Times New Roman" w:hAnsi="Times New Roman" w:cs="Times New Roman"/>
        </w:rPr>
        <w:t>dne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</w:p>
    <w:p w14:paraId="64A9DC8B" w14:textId="77777777" w:rsidR="001B01D1" w:rsidRPr="0068003A" w:rsidRDefault="001B01D1" w:rsidP="001B01D1">
      <w:pPr>
        <w:spacing w:after="0" w:line="240" w:lineRule="auto"/>
        <w:rPr>
          <w:rFonts w:ascii="Times New Roman" w:hAnsi="Times New Roman" w:cs="Times New Roman"/>
        </w:rPr>
      </w:pPr>
    </w:p>
    <w:p w14:paraId="637EB2D6" w14:textId="77777777" w:rsidR="001B01D1" w:rsidRPr="0068003A" w:rsidRDefault="001B01D1" w:rsidP="001B01D1">
      <w:pPr>
        <w:spacing w:after="0" w:line="240" w:lineRule="auto"/>
        <w:rPr>
          <w:rFonts w:ascii="Times New Roman" w:hAnsi="Times New Roman" w:cs="Times New Roman"/>
        </w:rPr>
      </w:pPr>
    </w:p>
    <w:p w14:paraId="0E9F9CA1" w14:textId="77777777" w:rsidR="001B01D1" w:rsidRPr="0068003A" w:rsidRDefault="001B01D1" w:rsidP="001B01D1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_____________________________</w:t>
      </w:r>
    </w:p>
    <w:p w14:paraId="1C487AA6" w14:textId="77777777" w:rsidR="001B01D1" w:rsidRPr="0068003A" w:rsidRDefault="001B01D1" w:rsidP="001B01D1">
      <w:pPr>
        <w:spacing w:after="0" w:line="240" w:lineRule="auto"/>
        <w:ind w:left="5664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       [</w:t>
      </w:r>
      <w:r w:rsidRPr="0068003A">
        <w:rPr>
          <w:rFonts w:ascii="Times New Roman" w:hAnsi="Times New Roman" w:cs="Times New Roman"/>
          <w:highlight w:val="yellow"/>
        </w:rPr>
        <w:t>podpis člena realizačního týmu</w:t>
      </w:r>
      <w:r w:rsidRPr="0068003A">
        <w:rPr>
          <w:rFonts w:ascii="Times New Roman" w:hAnsi="Times New Roman" w:cs="Times New Roman"/>
        </w:rPr>
        <w:t>]</w:t>
      </w:r>
    </w:p>
    <w:p w14:paraId="42D8B254" w14:textId="74A7CDA6" w:rsidR="008D497F" w:rsidRPr="0068003A" w:rsidRDefault="00E71C83" w:rsidP="008D497F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68003A">
        <w:rPr>
          <w:rFonts w:ascii="Times New Roman" w:hAnsi="Times New Roman" w:cs="Times New Roman"/>
        </w:rPr>
        <w:br w:type="page"/>
      </w:r>
      <w:r w:rsidR="008D497F" w:rsidRPr="008D497F">
        <w:rPr>
          <w:rFonts w:ascii="Times New Roman" w:hAnsi="Times New Roman" w:cs="Times New Roman"/>
          <w:b/>
          <w:sz w:val="28"/>
          <w:szCs w:val="28"/>
        </w:rPr>
        <w:lastRenderedPageBreak/>
        <w:t xml:space="preserve">3) </w:t>
      </w:r>
      <w:r w:rsidR="00A275C0">
        <w:rPr>
          <w:rFonts w:ascii="Times New Roman" w:hAnsi="Times New Roman" w:cs="Times New Roman"/>
          <w:b/>
          <w:sz w:val="28"/>
          <w:szCs w:val="28"/>
        </w:rPr>
        <w:t>Statik stavby</w:t>
      </w:r>
    </w:p>
    <w:p w14:paraId="0E3E2632" w14:textId="66646148" w:rsidR="008D497F" w:rsidRPr="0068003A" w:rsidRDefault="008D497F" w:rsidP="008D497F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odst. </w:t>
      </w:r>
      <w:r w:rsidR="00AA28D5">
        <w:rPr>
          <w:rFonts w:ascii="Times New Roman" w:hAnsi="Times New Roman" w:cs="Times New Roman"/>
        </w:rPr>
        <w:t>12.5.2.</w:t>
      </w:r>
      <w:r w:rsidR="00AA28D5" w:rsidRPr="0068003A">
        <w:rPr>
          <w:rFonts w:ascii="Times New Roman" w:hAnsi="Times New Roman" w:cs="Times New Roman"/>
        </w:rPr>
        <w:t xml:space="preserve">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8D497F" w:rsidRPr="0068003A" w14:paraId="5DE446AE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815576B" w14:textId="77777777" w:rsidR="008D497F" w:rsidRPr="0068003A" w:rsidRDefault="008D497F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55C767C1" w14:textId="77777777" w:rsidR="008D497F" w:rsidRPr="0068003A" w:rsidRDefault="008D497F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8D497F" w:rsidRPr="0068003A" w14:paraId="776FAB2A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9786CD0" w14:textId="77777777" w:rsidR="008D497F" w:rsidRPr="0068003A" w:rsidRDefault="008D497F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3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BF314BF" w14:textId="77777777" w:rsidR="008D497F" w:rsidRPr="0068003A" w:rsidRDefault="008D497F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8D497F" w:rsidRPr="0068003A" w14:paraId="5896498C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AEA49DD" w14:textId="70BC8FDA" w:rsidR="008D497F" w:rsidRPr="0068003A" w:rsidRDefault="00A15C78" w:rsidP="008D497F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Osvědčení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CE3BFF">
              <w:rPr>
                <w:rFonts w:ascii="Times New Roman" w:hAnsi="Times New Roman"/>
                <w:sz w:val="22"/>
                <w:szCs w:val="22"/>
                <w:lang w:val="cs-CZ"/>
              </w:rPr>
              <w:t>autorizovaného inženýra a/nebo autorizovaného techni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o autorizaci ČKAIT pro obor </w:t>
            </w:r>
            <w:r w:rsidR="004E25D3">
              <w:rPr>
                <w:rFonts w:ascii="Times New Roman" w:hAnsi="Times New Roman"/>
                <w:sz w:val="22"/>
                <w:szCs w:val="22"/>
                <w:lang w:val="cs-CZ"/>
              </w:rPr>
              <w:t>s</w:t>
            </w:r>
            <w:r w:rsidR="004E25D3" w:rsidRPr="004E25D3">
              <w:rPr>
                <w:rFonts w:ascii="Times New Roman" w:hAnsi="Times New Roman"/>
                <w:sz w:val="22"/>
                <w:szCs w:val="22"/>
                <w:lang w:val="cs-CZ"/>
              </w:rPr>
              <w:t>tatika a dynamika staveb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dle zákona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br/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č. 360/1992 Sb., o výkonu povolání autorizovaných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20562A" w14:textId="3196DED1" w:rsidR="008D497F" w:rsidRPr="0068003A" w:rsidRDefault="008D497F" w:rsidP="008D497F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8D497F" w:rsidRPr="0068003A" w14:paraId="5EC2F8C0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729D158" w14:textId="502815FC" w:rsidR="008D497F" w:rsidRPr="0068003A" w:rsidRDefault="008D497F" w:rsidP="008D497F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 w:rsidR="004E25D3">
              <w:rPr>
                <w:rFonts w:ascii="Times New Roman" w:hAnsi="Times New Roman"/>
                <w:sz w:val="22"/>
                <w:szCs w:val="22"/>
                <w:lang w:val="cs-CZ"/>
              </w:rPr>
              <w:t>v obor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50F490" w14:textId="77777777" w:rsidR="008D497F" w:rsidRPr="0068003A" w:rsidRDefault="008D497F" w:rsidP="008D497F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8D497F" w:rsidRPr="0068003A" w14:paraId="0241D9C7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8CDBFAE" w14:textId="209D980E" w:rsidR="008D497F" w:rsidRPr="0068003A" w:rsidRDefault="00120D67" w:rsidP="008D497F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 w:rsidR="005F091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5F0913" w:rsidRPr="005F0913">
              <w:rPr>
                <w:rFonts w:ascii="Times New Roman" w:hAnsi="Times New Roman"/>
                <w:sz w:val="22"/>
                <w:szCs w:val="22"/>
                <w:lang w:val="cs-CZ"/>
              </w:rPr>
              <w:t>jako odpovědný pracovník za statiku</w:t>
            </w:r>
            <w:r w:rsidR="001241EE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alespoň s</w:t>
            </w:r>
            <w:r w:rsidR="00F47985">
              <w:rPr>
                <w:rFonts w:ascii="Times New Roman" w:hAnsi="Times New Roman"/>
                <w:sz w:val="22"/>
                <w:szCs w:val="22"/>
                <w:lang w:val="cs-CZ"/>
              </w:rPr>
              <w:t>e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dvěma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(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2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) 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obdobný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zakáz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ka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, jako je předmět veřejné zakázky, tj. </w:t>
            </w:r>
            <w:r w:rsidR="009B6AEA" w:rsidRPr="009B6AEA">
              <w:rPr>
                <w:rFonts w:ascii="Times New Roman" w:hAnsi="Times New Roman"/>
                <w:sz w:val="22"/>
                <w:szCs w:val="22"/>
                <w:lang w:val="cs-CZ"/>
              </w:rPr>
              <w:t>realizace rekonstrukce nebo výstavby budovy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, ve finančním objemu min. 30.000.000, -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83F5F90" w14:textId="77777777" w:rsidR="008D497F" w:rsidRPr="0068003A" w:rsidRDefault="008D497F" w:rsidP="008D497F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334C5F31" w14:textId="77777777" w:rsidR="008D497F" w:rsidRDefault="008D497F" w:rsidP="008D497F">
      <w:pPr>
        <w:spacing w:after="0" w:line="240" w:lineRule="auto"/>
        <w:jc w:val="both"/>
      </w:pPr>
    </w:p>
    <w:p w14:paraId="13ECA19D" w14:textId="77777777" w:rsidR="008D497F" w:rsidRDefault="008D497F" w:rsidP="008D497F">
      <w:pPr>
        <w:spacing w:after="0" w:line="240" w:lineRule="auto"/>
        <w:jc w:val="both"/>
      </w:pPr>
    </w:p>
    <w:p w14:paraId="7800C119" w14:textId="77777777" w:rsidR="008D497F" w:rsidRPr="0068003A" w:rsidRDefault="008D497F" w:rsidP="008D497F">
      <w:pPr>
        <w:spacing w:after="0" w:line="240" w:lineRule="auto"/>
        <w:jc w:val="both"/>
      </w:pPr>
    </w:p>
    <w:p w14:paraId="4FFCDDB5" w14:textId="77777777" w:rsidR="008D497F" w:rsidRPr="0068003A" w:rsidRDefault="008D497F" w:rsidP="008D497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Já níže podepsaný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 tímto čestně prohlašuji, že souhlasím s mým uvedením v rámci realizačního týmu na výše uvedené pozici a dále prohlašuji, že se budu na plnění předmětu veřejné zakázky osobně a aktivně podílet.</w:t>
      </w:r>
    </w:p>
    <w:p w14:paraId="32D24BE3" w14:textId="77777777" w:rsidR="008D497F" w:rsidRPr="0068003A" w:rsidRDefault="008D497F" w:rsidP="008D497F">
      <w:pPr>
        <w:spacing w:after="0" w:line="240" w:lineRule="auto"/>
        <w:rPr>
          <w:rFonts w:ascii="Times New Roman" w:hAnsi="Times New Roman" w:cs="Times New Roman"/>
        </w:rPr>
      </w:pPr>
    </w:p>
    <w:p w14:paraId="48B602DB" w14:textId="77777777" w:rsidR="008D497F" w:rsidRPr="0068003A" w:rsidRDefault="008D497F" w:rsidP="008D497F">
      <w:pPr>
        <w:spacing w:after="0" w:line="240" w:lineRule="auto"/>
        <w:rPr>
          <w:rFonts w:ascii="Times New Roman" w:hAnsi="Times New Roman" w:cs="Times New Roman"/>
          <w:bCs/>
        </w:rPr>
      </w:pPr>
      <w:r w:rsidRPr="0068003A">
        <w:rPr>
          <w:rFonts w:ascii="Times New Roman" w:hAnsi="Times New Roman" w:cs="Times New Roman"/>
        </w:rPr>
        <w:t>V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  <w:r w:rsidRPr="0068003A">
        <w:rPr>
          <w:rFonts w:ascii="Times New Roman" w:hAnsi="Times New Roman" w:cs="Times New Roman"/>
          <w:bCs/>
        </w:rPr>
        <w:t xml:space="preserve"> </w:t>
      </w:r>
      <w:r w:rsidRPr="0068003A">
        <w:rPr>
          <w:rFonts w:ascii="Times New Roman" w:hAnsi="Times New Roman" w:cs="Times New Roman"/>
        </w:rPr>
        <w:t>dne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</w:p>
    <w:p w14:paraId="099858AA" w14:textId="77777777" w:rsidR="008D497F" w:rsidRPr="0068003A" w:rsidRDefault="008D497F" w:rsidP="008D497F">
      <w:pPr>
        <w:spacing w:after="0" w:line="240" w:lineRule="auto"/>
        <w:rPr>
          <w:rFonts w:ascii="Times New Roman" w:hAnsi="Times New Roman" w:cs="Times New Roman"/>
        </w:rPr>
      </w:pPr>
    </w:p>
    <w:p w14:paraId="348E21B7" w14:textId="77777777" w:rsidR="008D497F" w:rsidRPr="0068003A" w:rsidRDefault="008D497F" w:rsidP="008D497F">
      <w:pPr>
        <w:spacing w:after="0" w:line="240" w:lineRule="auto"/>
        <w:rPr>
          <w:rFonts w:ascii="Times New Roman" w:hAnsi="Times New Roman" w:cs="Times New Roman"/>
        </w:rPr>
      </w:pPr>
    </w:p>
    <w:p w14:paraId="4BB0268C" w14:textId="77777777" w:rsidR="008D497F" w:rsidRPr="0068003A" w:rsidRDefault="008D497F" w:rsidP="008D497F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_____________________________</w:t>
      </w:r>
    </w:p>
    <w:p w14:paraId="3FC3A41F" w14:textId="77777777" w:rsidR="008D497F" w:rsidRPr="0068003A" w:rsidRDefault="008D497F" w:rsidP="008D497F">
      <w:pPr>
        <w:spacing w:after="0" w:line="240" w:lineRule="auto"/>
        <w:ind w:left="5664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       [</w:t>
      </w:r>
      <w:r w:rsidRPr="0068003A">
        <w:rPr>
          <w:rFonts w:ascii="Times New Roman" w:hAnsi="Times New Roman" w:cs="Times New Roman"/>
          <w:highlight w:val="yellow"/>
        </w:rPr>
        <w:t>podpis člena realizačního týmu</w:t>
      </w:r>
      <w:r w:rsidRPr="0068003A">
        <w:rPr>
          <w:rFonts w:ascii="Times New Roman" w:hAnsi="Times New Roman" w:cs="Times New Roman"/>
        </w:rPr>
        <w:t>]</w:t>
      </w:r>
    </w:p>
    <w:p w14:paraId="16CC3BB3" w14:textId="77777777" w:rsidR="00A84CDB" w:rsidRPr="0068003A" w:rsidRDefault="008D497F" w:rsidP="00A84CDB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68003A">
        <w:rPr>
          <w:rFonts w:ascii="Times New Roman" w:hAnsi="Times New Roman" w:cs="Times New Roman"/>
        </w:rPr>
        <w:br w:type="page"/>
      </w:r>
      <w:r w:rsidR="00A84CDB">
        <w:rPr>
          <w:rFonts w:ascii="Times New Roman" w:hAnsi="Times New Roman" w:cs="Times New Roman"/>
          <w:b/>
          <w:sz w:val="28"/>
          <w:szCs w:val="28"/>
        </w:rPr>
        <w:lastRenderedPageBreak/>
        <w:t xml:space="preserve">4) Člen </w:t>
      </w:r>
      <w:r w:rsidR="00A84CDB" w:rsidRPr="000C38BB">
        <w:rPr>
          <w:rFonts w:ascii="Times New Roman" w:hAnsi="Times New Roman" w:cs="Times New Roman"/>
          <w:b/>
          <w:sz w:val="28"/>
          <w:szCs w:val="28"/>
        </w:rPr>
        <w:t>týmu odpovědný za bezpečnost práce na straně dodavatele</w:t>
      </w:r>
    </w:p>
    <w:p w14:paraId="341B02D7" w14:textId="77777777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odst. </w:t>
      </w:r>
      <w:r>
        <w:rPr>
          <w:rFonts w:ascii="Times New Roman" w:hAnsi="Times New Roman" w:cs="Times New Roman"/>
        </w:rPr>
        <w:t>12.5.2.</w:t>
      </w:r>
      <w:r w:rsidRPr="0068003A">
        <w:rPr>
          <w:rFonts w:ascii="Times New Roman" w:hAnsi="Times New Roman" w:cs="Times New Roman"/>
        </w:rPr>
        <w:t xml:space="preserve"> 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A84CDB" w:rsidRPr="0068003A" w14:paraId="1AE39337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B48D085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03742CB3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16606D57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79363B3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4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C647EC7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762BF94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C4F5C4E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 w:rsidRPr="006D74DC">
              <w:rPr>
                <w:rFonts w:ascii="Times New Roman" w:hAnsi="Times New Roman"/>
                <w:sz w:val="22"/>
                <w:szCs w:val="22"/>
                <w:lang w:val="cs-CZ"/>
              </w:rPr>
              <w:t>jako osoba odpovědná za bezpečnost práce (nebo v obdobné pozici)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94CA91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5676A38D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00752D8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P</w:t>
            </w:r>
            <w:r w:rsidRPr="004A7EC7">
              <w:rPr>
                <w:rFonts w:ascii="Times New Roman" w:hAnsi="Times New Roman"/>
                <w:sz w:val="22"/>
                <w:szCs w:val="22"/>
                <w:lang w:val="cs-CZ"/>
              </w:rPr>
              <w:t>latné osvědčení o odborné způsobilosti k zajišťování úkolů v prevenci rizik v oblasti BOZP dle zákona č. 309/2006 Sb., o zajištění dalších podmínek bezpečnosti a ochrany zdraví při práci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401DC8C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019DF83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06D3702" w14:textId="69FCC1A4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Zkušenost </w:t>
            </w:r>
            <w:r w:rsidRPr="001241EE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člen týmu odpovědný za bezpečnost práce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alespoň s</w:t>
            </w:r>
            <w:r w:rsidR="00F47985">
              <w:rPr>
                <w:rFonts w:ascii="Times New Roman" w:hAnsi="Times New Roman"/>
                <w:sz w:val="22"/>
                <w:szCs w:val="22"/>
                <w:lang w:val="cs-CZ"/>
              </w:rPr>
              <w:t>e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dvěma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(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2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) 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obdobný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zakáz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ka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, jako je předmět veřejné zakázky, tj. </w:t>
            </w:r>
            <w:r w:rsidR="00BA1FDF" w:rsidRPr="00BA1FDF">
              <w:rPr>
                <w:rFonts w:ascii="Times New Roman" w:hAnsi="Times New Roman"/>
                <w:sz w:val="22"/>
                <w:szCs w:val="22"/>
                <w:lang w:val="cs-CZ"/>
              </w:rPr>
              <w:t>realizace rekonstrukce nebo výstavby budovy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, ve finančním objemu min. 30.000.000, -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E418F4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2448634C" w14:textId="77777777" w:rsidR="00A84CDB" w:rsidRDefault="00A84CDB" w:rsidP="00A84CDB">
      <w:pPr>
        <w:spacing w:after="0" w:line="240" w:lineRule="auto"/>
        <w:jc w:val="both"/>
      </w:pPr>
    </w:p>
    <w:p w14:paraId="0816241E" w14:textId="77777777" w:rsidR="00A84CDB" w:rsidRDefault="00A84CDB" w:rsidP="00A84CDB">
      <w:pPr>
        <w:spacing w:after="0" w:line="240" w:lineRule="auto"/>
        <w:jc w:val="both"/>
      </w:pPr>
    </w:p>
    <w:p w14:paraId="54745925" w14:textId="77777777" w:rsidR="00A84CDB" w:rsidRPr="0068003A" w:rsidRDefault="00A84CDB" w:rsidP="00A84CDB">
      <w:pPr>
        <w:spacing w:after="0" w:line="240" w:lineRule="auto"/>
        <w:jc w:val="both"/>
      </w:pPr>
    </w:p>
    <w:p w14:paraId="0E8CB227" w14:textId="77777777" w:rsidR="00A84CDB" w:rsidRPr="0068003A" w:rsidRDefault="00A84CDB" w:rsidP="00A84CD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Já níže podepsaný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 tímto čestně prohlašuji, že souhlasím s mým uvedením v rámci realizačního týmu na výše uvedené pozici a dále prohlašuji, že se budu na plnění předmětu veřejné zakázky osobně a aktivně podílet.</w:t>
      </w:r>
    </w:p>
    <w:p w14:paraId="469B4BE6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4EBB8634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  <w:bCs/>
        </w:rPr>
      </w:pPr>
      <w:r w:rsidRPr="0068003A">
        <w:rPr>
          <w:rFonts w:ascii="Times New Roman" w:hAnsi="Times New Roman" w:cs="Times New Roman"/>
        </w:rPr>
        <w:t>V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  <w:r w:rsidRPr="0068003A">
        <w:rPr>
          <w:rFonts w:ascii="Times New Roman" w:hAnsi="Times New Roman" w:cs="Times New Roman"/>
          <w:bCs/>
        </w:rPr>
        <w:t xml:space="preserve"> </w:t>
      </w:r>
      <w:r w:rsidRPr="0068003A">
        <w:rPr>
          <w:rFonts w:ascii="Times New Roman" w:hAnsi="Times New Roman" w:cs="Times New Roman"/>
        </w:rPr>
        <w:t>dne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</w:p>
    <w:p w14:paraId="0B1855F5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3FA63C0B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675A59FF" w14:textId="77777777" w:rsidR="00A84CDB" w:rsidRPr="0068003A" w:rsidRDefault="00A84CDB" w:rsidP="00A84CDB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_____________________________</w:t>
      </w:r>
    </w:p>
    <w:p w14:paraId="103B69FA" w14:textId="77777777" w:rsidR="00A84CDB" w:rsidRPr="0068003A" w:rsidRDefault="00A84CDB" w:rsidP="00A84CDB">
      <w:pPr>
        <w:spacing w:after="0" w:line="240" w:lineRule="auto"/>
        <w:ind w:left="5664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       [</w:t>
      </w:r>
      <w:r w:rsidRPr="0068003A">
        <w:rPr>
          <w:rFonts w:ascii="Times New Roman" w:hAnsi="Times New Roman" w:cs="Times New Roman"/>
          <w:highlight w:val="yellow"/>
        </w:rPr>
        <w:t>podpis člena realizačního týmu</w:t>
      </w:r>
      <w:r w:rsidRPr="0068003A">
        <w:rPr>
          <w:rFonts w:ascii="Times New Roman" w:hAnsi="Times New Roman" w:cs="Times New Roman"/>
        </w:rPr>
        <w:t>]</w:t>
      </w:r>
    </w:p>
    <w:p w14:paraId="525D433B" w14:textId="77777777" w:rsidR="00A84CDB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098B771" w14:textId="24039B4F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5) Člen </w:t>
      </w:r>
      <w:r w:rsidRPr="000C38BB">
        <w:rPr>
          <w:rFonts w:ascii="Times New Roman" w:hAnsi="Times New Roman" w:cs="Times New Roman"/>
          <w:b/>
          <w:sz w:val="28"/>
          <w:szCs w:val="28"/>
        </w:rPr>
        <w:t xml:space="preserve">týmu </w:t>
      </w:r>
      <w:r w:rsidR="004F071B" w:rsidRPr="004F071B">
        <w:rPr>
          <w:rFonts w:ascii="Times New Roman" w:hAnsi="Times New Roman" w:cs="Times New Roman"/>
          <w:b/>
          <w:sz w:val="28"/>
          <w:szCs w:val="28"/>
        </w:rPr>
        <w:t>odpovědný za realizaci elektroinstalace</w:t>
      </w:r>
    </w:p>
    <w:p w14:paraId="6DC22D55" w14:textId="77777777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odst. </w:t>
      </w:r>
      <w:r>
        <w:rPr>
          <w:rFonts w:ascii="Times New Roman" w:hAnsi="Times New Roman" w:cs="Times New Roman"/>
        </w:rPr>
        <w:t>12.5.2.</w:t>
      </w:r>
      <w:r w:rsidRPr="0068003A">
        <w:rPr>
          <w:rFonts w:ascii="Times New Roman" w:hAnsi="Times New Roman" w:cs="Times New Roman"/>
        </w:rPr>
        <w:t xml:space="preserve"> 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2B066F" w:rsidRPr="0068003A" w14:paraId="555FD18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3BAAA3A" w14:textId="77777777" w:rsidR="002B066F" w:rsidRPr="0068003A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4B213E4C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2B066F" w:rsidRPr="0068003A" w14:paraId="3991CAF8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7F64C23" w14:textId="77777777" w:rsidR="002B066F" w:rsidRPr="0068003A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5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ED3AC9D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2B066F" w:rsidRPr="0068003A" w14:paraId="62F6AB83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9244DF5" w14:textId="3D359DC7" w:rsidR="002B066F" w:rsidRPr="0068003A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Osvědčení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CE3BFF">
              <w:rPr>
                <w:rFonts w:ascii="Times New Roman" w:hAnsi="Times New Roman"/>
                <w:sz w:val="22"/>
                <w:szCs w:val="22"/>
                <w:lang w:val="cs-CZ"/>
              </w:rPr>
              <w:t>autorizovaného inženýra a/nebo autorizovaného techni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o autorizaci ČKAIT pro obor </w:t>
            </w:r>
            <w:r w:rsidR="00E01379" w:rsidRPr="00E01379">
              <w:rPr>
                <w:rFonts w:ascii="Times New Roman" w:hAnsi="Times New Roman"/>
                <w:sz w:val="22"/>
                <w:szCs w:val="22"/>
                <w:lang w:val="cs-CZ"/>
              </w:rPr>
              <w:t>technika prostředí staveb – specializace elektrotechnická zařízení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dle zákona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br/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č. 360/1992 Sb., o výkonu povolání autorizovaných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CF7CE1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2B066F" w:rsidRPr="0068003A" w14:paraId="14CE9F1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C1EB076" w14:textId="77777777" w:rsidR="002B066F" w:rsidRPr="0068003A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v obor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064599D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2B066F" w:rsidRPr="0068003A" w14:paraId="394E8B56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5BA4B5C" w14:textId="3D5E00B6" w:rsidR="002B066F" w:rsidRPr="0068003A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5F091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odpovědný pracovník za </w:t>
            </w:r>
            <w:r w:rsidR="0013760F">
              <w:rPr>
                <w:rFonts w:ascii="Times New Roman" w:hAnsi="Times New Roman"/>
                <w:sz w:val="22"/>
                <w:szCs w:val="22"/>
                <w:lang w:val="cs-CZ"/>
              </w:rPr>
              <w:t>r</w:t>
            </w:r>
            <w:r w:rsidR="00286E41" w:rsidRPr="00286E41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ealizaci elektroinstalace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alespoň s</w:t>
            </w:r>
            <w:r w:rsidR="00F47985">
              <w:rPr>
                <w:rFonts w:ascii="Times New Roman" w:hAnsi="Times New Roman"/>
                <w:sz w:val="22"/>
                <w:szCs w:val="22"/>
                <w:lang w:val="cs-CZ"/>
              </w:rPr>
              <w:t>e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dvěma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(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2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) 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obdobný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zakáz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ka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, jako je předmět veřejné zakázky, </w:t>
            </w:r>
            <w:r w:rsidR="00643416" w:rsidRPr="00643416">
              <w:rPr>
                <w:rFonts w:ascii="Times New Roman" w:hAnsi="Times New Roman"/>
                <w:sz w:val="22"/>
                <w:szCs w:val="22"/>
                <w:lang w:val="cs-CZ"/>
              </w:rPr>
              <w:t>tj. realizace rekonstrukce nebo výstavby budovy, kdy součástí předmětu plnění byla dodávka a montáž silnoproudu a slaboproudu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, ve finančním objemu min. 3.000.000, -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6E9FAFC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7D414EBC" w14:textId="77777777" w:rsidR="00A84CDB" w:rsidRDefault="00A84CDB" w:rsidP="00A84CDB">
      <w:pPr>
        <w:spacing w:after="0" w:line="240" w:lineRule="auto"/>
        <w:jc w:val="both"/>
      </w:pPr>
    </w:p>
    <w:p w14:paraId="4D7678D5" w14:textId="77777777" w:rsidR="00A84CDB" w:rsidRDefault="00A84CDB" w:rsidP="00A84CDB">
      <w:pPr>
        <w:spacing w:after="0" w:line="240" w:lineRule="auto"/>
        <w:jc w:val="both"/>
      </w:pPr>
    </w:p>
    <w:p w14:paraId="55066B01" w14:textId="77777777" w:rsidR="00A84CDB" w:rsidRPr="0068003A" w:rsidRDefault="00A84CDB" w:rsidP="00A84CDB">
      <w:pPr>
        <w:spacing w:after="0" w:line="240" w:lineRule="auto"/>
        <w:jc w:val="both"/>
      </w:pPr>
    </w:p>
    <w:p w14:paraId="7243E738" w14:textId="77777777" w:rsidR="00A84CDB" w:rsidRPr="0068003A" w:rsidRDefault="00A84CDB" w:rsidP="00A84CD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Já níže podepsaný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 tímto čestně prohlašuji, že souhlasím s mým uvedením v rámci realizačního týmu na výše uvedené pozici a dále prohlašuji, že se budu na plnění předmětu veřejné zakázky osobně a aktivně podílet.</w:t>
      </w:r>
    </w:p>
    <w:p w14:paraId="320A31BA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4C227314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  <w:bCs/>
        </w:rPr>
      </w:pPr>
      <w:r w:rsidRPr="0068003A">
        <w:rPr>
          <w:rFonts w:ascii="Times New Roman" w:hAnsi="Times New Roman" w:cs="Times New Roman"/>
        </w:rPr>
        <w:t>V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  <w:r w:rsidRPr="0068003A">
        <w:rPr>
          <w:rFonts w:ascii="Times New Roman" w:hAnsi="Times New Roman" w:cs="Times New Roman"/>
          <w:bCs/>
        </w:rPr>
        <w:t xml:space="preserve"> </w:t>
      </w:r>
      <w:r w:rsidRPr="0068003A">
        <w:rPr>
          <w:rFonts w:ascii="Times New Roman" w:hAnsi="Times New Roman" w:cs="Times New Roman"/>
        </w:rPr>
        <w:t>dne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</w:p>
    <w:p w14:paraId="60A59D2E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4C8BE286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2D7E0F57" w14:textId="77777777" w:rsidR="00A84CDB" w:rsidRPr="0068003A" w:rsidRDefault="00A84CDB" w:rsidP="00A84CDB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_____________________________</w:t>
      </w:r>
    </w:p>
    <w:p w14:paraId="581F3C38" w14:textId="77777777" w:rsidR="00A84CDB" w:rsidRPr="0068003A" w:rsidRDefault="00A84CDB" w:rsidP="00A84CDB">
      <w:pPr>
        <w:spacing w:after="0" w:line="240" w:lineRule="auto"/>
        <w:ind w:left="5664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       [</w:t>
      </w:r>
      <w:r w:rsidRPr="0068003A">
        <w:rPr>
          <w:rFonts w:ascii="Times New Roman" w:hAnsi="Times New Roman" w:cs="Times New Roman"/>
          <w:highlight w:val="yellow"/>
        </w:rPr>
        <w:t>podpis člena realizačního týmu</w:t>
      </w:r>
      <w:r w:rsidRPr="0068003A">
        <w:rPr>
          <w:rFonts w:ascii="Times New Roman" w:hAnsi="Times New Roman" w:cs="Times New Roman"/>
        </w:rPr>
        <w:t>]</w:t>
      </w:r>
    </w:p>
    <w:p w14:paraId="4156125A" w14:textId="77777777" w:rsidR="00A84CDB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FF354DC" w14:textId="1270D6C8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6) Člen </w:t>
      </w:r>
      <w:r w:rsidRPr="000C38BB">
        <w:rPr>
          <w:rFonts w:ascii="Times New Roman" w:hAnsi="Times New Roman" w:cs="Times New Roman"/>
          <w:b/>
          <w:sz w:val="28"/>
          <w:szCs w:val="28"/>
        </w:rPr>
        <w:t xml:space="preserve">týmu odpovědný </w:t>
      </w:r>
      <w:r w:rsidR="009706DD" w:rsidRPr="009706DD">
        <w:rPr>
          <w:rFonts w:ascii="Times New Roman" w:hAnsi="Times New Roman" w:cs="Times New Roman"/>
          <w:b/>
          <w:sz w:val="28"/>
          <w:szCs w:val="28"/>
        </w:rPr>
        <w:t>za realizaci ÚT a ZTI</w:t>
      </w:r>
    </w:p>
    <w:p w14:paraId="550B4C9E" w14:textId="77777777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odst. </w:t>
      </w:r>
      <w:r>
        <w:rPr>
          <w:rFonts w:ascii="Times New Roman" w:hAnsi="Times New Roman" w:cs="Times New Roman"/>
        </w:rPr>
        <w:t>12.5.2.</w:t>
      </w:r>
      <w:r w:rsidRPr="0068003A">
        <w:rPr>
          <w:rFonts w:ascii="Times New Roman" w:hAnsi="Times New Roman" w:cs="Times New Roman"/>
        </w:rPr>
        <w:t xml:space="preserve"> 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A84CDB" w:rsidRPr="0068003A" w14:paraId="1BC107AC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D873B4A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37FA6352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7A084571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75024E1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6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8A3ABF2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E42ADD" w:rsidRPr="0068003A" w14:paraId="457A4AA2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A5CFAC9" w14:textId="37AEBA25" w:rsidR="00E42ADD" w:rsidRPr="0068003A" w:rsidRDefault="00E42ADD" w:rsidP="00E42AD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Osvědčení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CE3BFF">
              <w:rPr>
                <w:rFonts w:ascii="Times New Roman" w:hAnsi="Times New Roman"/>
                <w:sz w:val="22"/>
                <w:szCs w:val="22"/>
                <w:lang w:val="cs-CZ"/>
              </w:rPr>
              <w:t>autorizovaného inženýra a/nebo autorizovaného techni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o autorizaci ČKAIT pro obor </w:t>
            </w:r>
            <w:r w:rsidRPr="00E01379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technika prostředí staveb – </w:t>
            </w:r>
            <w:r w:rsidR="00F91914" w:rsidRPr="00F91914">
              <w:rPr>
                <w:rFonts w:ascii="Times New Roman" w:hAnsi="Times New Roman"/>
                <w:sz w:val="22"/>
                <w:szCs w:val="22"/>
                <w:lang w:val="cs-CZ"/>
              </w:rPr>
              <w:t>specializace technika prostředí staveb – specializace zdravotní technika a specializace vytápění a VZT</w:t>
            </w:r>
            <w:r w:rsidR="00F91914" w:rsidRPr="00F91914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dle zákona č. 360/1992 Sb., o výkonu povolání autorizovaných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C0DB8E0" w14:textId="13FB6A3C" w:rsidR="00E42ADD" w:rsidRPr="0068003A" w:rsidRDefault="00E42ADD" w:rsidP="00E42ADD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E42ADD" w:rsidRPr="0068003A" w14:paraId="76EB87BF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F8DF9D8" w14:textId="0FF7BE4F" w:rsidR="00E42ADD" w:rsidRPr="0068003A" w:rsidRDefault="00E42ADD" w:rsidP="00E42AD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v obor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4B6E13D" w14:textId="4B8B9147" w:rsidR="00E42ADD" w:rsidRPr="0068003A" w:rsidRDefault="00E42ADD" w:rsidP="00E42ADD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E42ADD" w:rsidRPr="0068003A" w14:paraId="23FF57A7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4C39921" w14:textId="455760D2" w:rsidR="00E42ADD" w:rsidRPr="0068003A" w:rsidRDefault="00E42ADD" w:rsidP="00E42AD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5F091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odpovědný pracovník za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r</w:t>
            </w:r>
            <w:r w:rsidRPr="00286E41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ealizaci </w:t>
            </w:r>
            <w:r w:rsidR="00F47985" w:rsidRPr="00F47985">
              <w:rPr>
                <w:rFonts w:ascii="Times New Roman" w:hAnsi="Times New Roman"/>
                <w:sz w:val="22"/>
                <w:szCs w:val="22"/>
                <w:lang w:val="cs-CZ"/>
              </w:rPr>
              <w:t>za realizaci ÚT a ZTI</w:t>
            </w:r>
            <w:r w:rsidRPr="00286E41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alespoň s</w:t>
            </w:r>
            <w:r w:rsidR="00F47985">
              <w:rPr>
                <w:rFonts w:ascii="Times New Roman" w:hAnsi="Times New Roman"/>
                <w:sz w:val="22"/>
                <w:szCs w:val="22"/>
                <w:lang w:val="cs-CZ"/>
              </w:rPr>
              <w:t>e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dvěma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(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2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) 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obdobný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zakáz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ka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, jako je předmět veřejné zakázky, </w:t>
            </w:r>
            <w:r w:rsidR="001563B0" w:rsidRPr="001563B0">
              <w:rPr>
                <w:rFonts w:ascii="Times New Roman" w:hAnsi="Times New Roman"/>
                <w:sz w:val="22"/>
                <w:szCs w:val="22"/>
                <w:lang w:val="cs-CZ"/>
              </w:rPr>
              <w:t>tj. realizace rekonstrukce nebo výstavby budovy, kdy součástí předmětu plnění byla dodávka a montáž ZTI a UT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, ve finančním objemu min. 3.000.000, -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ED672D0" w14:textId="1D3E4614" w:rsidR="00E42ADD" w:rsidRPr="0068003A" w:rsidRDefault="00E42ADD" w:rsidP="00E42ADD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15D25D17" w14:textId="77777777" w:rsidR="00A84CDB" w:rsidRDefault="00A84CDB" w:rsidP="00A84CDB">
      <w:pPr>
        <w:spacing w:after="0" w:line="240" w:lineRule="auto"/>
        <w:jc w:val="both"/>
      </w:pPr>
    </w:p>
    <w:p w14:paraId="4249F068" w14:textId="77777777" w:rsidR="00A84CDB" w:rsidRDefault="00A84CDB" w:rsidP="00A84CDB">
      <w:pPr>
        <w:spacing w:after="0" w:line="240" w:lineRule="auto"/>
        <w:jc w:val="both"/>
      </w:pPr>
    </w:p>
    <w:p w14:paraId="29989056" w14:textId="77777777" w:rsidR="00A84CDB" w:rsidRPr="0068003A" w:rsidRDefault="00A84CDB" w:rsidP="00A84CDB">
      <w:pPr>
        <w:spacing w:after="0" w:line="240" w:lineRule="auto"/>
        <w:jc w:val="both"/>
      </w:pPr>
    </w:p>
    <w:p w14:paraId="5CE602D1" w14:textId="77777777" w:rsidR="00A84CDB" w:rsidRPr="0068003A" w:rsidRDefault="00A84CDB" w:rsidP="00A84CD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Já níže podepsaný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 tímto čestně prohlašuji, že souhlasím s mým uvedením v rámci realizačního týmu na výše uvedené pozici a dále prohlašuji, že se budu na plnění předmětu veřejné zakázky osobně a aktivně podílet.</w:t>
      </w:r>
    </w:p>
    <w:p w14:paraId="7F06E204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4619A857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  <w:bCs/>
        </w:rPr>
      </w:pPr>
      <w:r w:rsidRPr="0068003A">
        <w:rPr>
          <w:rFonts w:ascii="Times New Roman" w:hAnsi="Times New Roman" w:cs="Times New Roman"/>
        </w:rPr>
        <w:t>V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  <w:r w:rsidRPr="0068003A">
        <w:rPr>
          <w:rFonts w:ascii="Times New Roman" w:hAnsi="Times New Roman" w:cs="Times New Roman"/>
          <w:bCs/>
        </w:rPr>
        <w:t xml:space="preserve"> </w:t>
      </w:r>
      <w:r w:rsidRPr="0068003A">
        <w:rPr>
          <w:rFonts w:ascii="Times New Roman" w:hAnsi="Times New Roman" w:cs="Times New Roman"/>
        </w:rPr>
        <w:t>dne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</w:p>
    <w:p w14:paraId="615BF93B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20752E4B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4A7DAF43" w14:textId="77777777" w:rsidR="00A84CDB" w:rsidRPr="0068003A" w:rsidRDefault="00A84CDB" w:rsidP="00A84CDB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_____________________________</w:t>
      </w:r>
    </w:p>
    <w:p w14:paraId="52B98A23" w14:textId="77777777" w:rsidR="00A84CDB" w:rsidRPr="0068003A" w:rsidRDefault="00A84CDB" w:rsidP="00A84CDB">
      <w:pPr>
        <w:spacing w:after="0" w:line="240" w:lineRule="auto"/>
        <w:ind w:left="5664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       [</w:t>
      </w:r>
      <w:r w:rsidRPr="0068003A">
        <w:rPr>
          <w:rFonts w:ascii="Times New Roman" w:hAnsi="Times New Roman" w:cs="Times New Roman"/>
          <w:highlight w:val="yellow"/>
        </w:rPr>
        <w:t>podpis člena realizačního týmu</w:t>
      </w:r>
      <w:r w:rsidRPr="0068003A">
        <w:rPr>
          <w:rFonts w:ascii="Times New Roman" w:hAnsi="Times New Roman" w:cs="Times New Roman"/>
        </w:rPr>
        <w:t>]</w:t>
      </w:r>
    </w:p>
    <w:p w14:paraId="70F8E092" w14:textId="272CF2D1" w:rsidR="00A84CDB" w:rsidRPr="00A84CDB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D15508E" w14:textId="7B86E688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7) </w:t>
      </w:r>
      <w:r w:rsidR="005D59AC" w:rsidRPr="005D59AC">
        <w:rPr>
          <w:rFonts w:ascii="Times New Roman" w:hAnsi="Times New Roman" w:cs="Times New Roman"/>
          <w:b/>
          <w:sz w:val="28"/>
          <w:szCs w:val="28"/>
        </w:rPr>
        <w:t>Interní auditor kvality</w:t>
      </w:r>
    </w:p>
    <w:p w14:paraId="55C0213D" w14:textId="77777777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odst. </w:t>
      </w:r>
      <w:r>
        <w:rPr>
          <w:rFonts w:ascii="Times New Roman" w:hAnsi="Times New Roman" w:cs="Times New Roman"/>
        </w:rPr>
        <w:t>12.5.2.</w:t>
      </w:r>
      <w:r w:rsidRPr="0068003A">
        <w:rPr>
          <w:rFonts w:ascii="Times New Roman" w:hAnsi="Times New Roman" w:cs="Times New Roman"/>
        </w:rPr>
        <w:t xml:space="preserve"> 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A84CDB" w:rsidRPr="0068003A" w14:paraId="39FEAEEF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6C81034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04227C14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63DF4AAD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A89CBFB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7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634F20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251BD" w:rsidRPr="0068003A" w14:paraId="65E2489D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840B6B4" w14:textId="0D878255" w:rsidR="00A251BD" w:rsidRPr="0068003A" w:rsidRDefault="00A251BD" w:rsidP="00A251B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v oboru</w:t>
            </w:r>
            <w:r>
              <w:t xml:space="preserve"> </w:t>
            </w:r>
            <w:r w:rsidRPr="00393B10">
              <w:rPr>
                <w:rFonts w:ascii="Times New Roman" w:hAnsi="Times New Roman"/>
                <w:sz w:val="22"/>
                <w:szCs w:val="22"/>
                <w:lang w:val="cs-CZ"/>
              </w:rPr>
              <w:t>řízení kvality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ADC16D" w14:textId="64FAB856" w:rsidR="00A251BD" w:rsidRPr="0068003A" w:rsidRDefault="00A251BD" w:rsidP="00A251BD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251BD" w:rsidRPr="0068003A" w14:paraId="7AE68C7A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91B4738" w14:textId="418F71A8" w:rsidR="00A251BD" w:rsidRPr="0068003A" w:rsidRDefault="0026470B" w:rsidP="00A251B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D</w:t>
            </w:r>
            <w:r w:rsidRPr="0026470B">
              <w:rPr>
                <w:rFonts w:ascii="Times New Roman" w:hAnsi="Times New Roman"/>
                <w:sz w:val="22"/>
                <w:szCs w:val="22"/>
                <w:lang w:val="cs-CZ"/>
              </w:rPr>
              <w:t>oklad „Certifikát auditor“ nebo doklad o proškolení na pozici interního auditora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8802F7" w14:textId="51903061" w:rsidR="00A251BD" w:rsidRPr="0068003A" w:rsidRDefault="00A251BD" w:rsidP="00A251BD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251BD" w:rsidRPr="0068003A" w14:paraId="376C3F73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5089CF5" w14:textId="54052CA6" w:rsidR="00A251BD" w:rsidRPr="0068003A" w:rsidRDefault="00A251BD" w:rsidP="00A251B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5F091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</w:t>
            </w:r>
            <w:r w:rsidRPr="00BB7081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odpovědný pracovník – auditor kvality 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alespoň s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e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dvěma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(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2</w:t>
            </w: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) 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obdobný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zakáz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kami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, jako je předmět veřejné zakázky, tj. </w:t>
            </w:r>
            <w:r w:rsidRPr="00E42ADD">
              <w:rPr>
                <w:rFonts w:ascii="Times New Roman" w:hAnsi="Times New Roman"/>
                <w:sz w:val="22"/>
                <w:szCs w:val="22"/>
                <w:lang w:val="cs-CZ"/>
              </w:rPr>
              <w:t>realizace rekonstrukce nebo výstavby budovy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, ve finančním objemu min. 3</w:t>
            </w:r>
            <w:r w:rsidR="00615547">
              <w:rPr>
                <w:rFonts w:ascii="Times New Roman" w:hAnsi="Times New Roman"/>
                <w:sz w:val="22"/>
                <w:szCs w:val="22"/>
                <w:lang w:val="cs-CZ"/>
              </w:rPr>
              <w:t>0</w:t>
            </w:r>
            <w:r w:rsidRPr="00AA28D5">
              <w:rPr>
                <w:rFonts w:ascii="Times New Roman" w:hAnsi="Times New Roman"/>
                <w:sz w:val="22"/>
                <w:szCs w:val="22"/>
                <w:lang w:val="cs-CZ"/>
              </w:rPr>
              <w:t>.000.000, -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7A2864" w14:textId="0700F5CF" w:rsidR="00A251BD" w:rsidRPr="0068003A" w:rsidRDefault="00A251BD" w:rsidP="00A251BD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3EF78F84" w14:textId="77777777" w:rsidR="00A84CDB" w:rsidRDefault="00A84CDB" w:rsidP="00A84CDB">
      <w:pPr>
        <w:spacing w:after="0" w:line="240" w:lineRule="auto"/>
        <w:jc w:val="both"/>
      </w:pPr>
    </w:p>
    <w:p w14:paraId="3A498F40" w14:textId="77777777" w:rsidR="00A84CDB" w:rsidRDefault="00A84CDB" w:rsidP="00A84CDB">
      <w:pPr>
        <w:spacing w:after="0" w:line="240" w:lineRule="auto"/>
        <w:jc w:val="both"/>
      </w:pPr>
    </w:p>
    <w:p w14:paraId="33094AFD" w14:textId="77777777" w:rsidR="00A84CDB" w:rsidRPr="0068003A" w:rsidRDefault="00A84CDB" w:rsidP="00A84CDB">
      <w:pPr>
        <w:spacing w:after="0" w:line="240" w:lineRule="auto"/>
        <w:jc w:val="both"/>
      </w:pPr>
    </w:p>
    <w:p w14:paraId="068EA35B" w14:textId="77777777" w:rsidR="00A84CDB" w:rsidRPr="0068003A" w:rsidRDefault="00A84CDB" w:rsidP="00A84CD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Já níže podepsaný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 tímto čestně prohlašuji, že souhlasím s mým uvedením v rámci realizačního týmu na výše uvedené pozici a dále prohlašuji, že se budu na plnění předmětu veřejné zakázky osobně a aktivně podílet.</w:t>
      </w:r>
    </w:p>
    <w:p w14:paraId="291D8C90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6DA6341F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  <w:bCs/>
        </w:rPr>
      </w:pPr>
      <w:r w:rsidRPr="0068003A">
        <w:rPr>
          <w:rFonts w:ascii="Times New Roman" w:hAnsi="Times New Roman" w:cs="Times New Roman"/>
        </w:rPr>
        <w:t>V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  <w:r w:rsidRPr="0068003A">
        <w:rPr>
          <w:rFonts w:ascii="Times New Roman" w:hAnsi="Times New Roman" w:cs="Times New Roman"/>
          <w:bCs/>
        </w:rPr>
        <w:t xml:space="preserve"> </w:t>
      </w:r>
      <w:r w:rsidRPr="0068003A">
        <w:rPr>
          <w:rFonts w:ascii="Times New Roman" w:hAnsi="Times New Roman" w:cs="Times New Roman"/>
        </w:rPr>
        <w:t>dne [</w:t>
      </w:r>
      <w:r w:rsidRPr="0068003A">
        <w:rPr>
          <w:rFonts w:ascii="Times New Roman" w:hAnsi="Times New Roman" w:cs="Times New Roman"/>
          <w:highlight w:val="yellow"/>
        </w:rPr>
        <w:t>DOPLNÍ DODAVATEL</w:t>
      </w:r>
      <w:r w:rsidRPr="0068003A">
        <w:rPr>
          <w:rFonts w:ascii="Times New Roman" w:hAnsi="Times New Roman" w:cs="Times New Roman"/>
        </w:rPr>
        <w:t>]</w:t>
      </w:r>
    </w:p>
    <w:p w14:paraId="1C2A71DD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235EF4A4" w14:textId="77777777" w:rsidR="00A84CDB" w:rsidRPr="0068003A" w:rsidRDefault="00A84CDB" w:rsidP="00A84CDB">
      <w:pPr>
        <w:spacing w:after="0" w:line="240" w:lineRule="auto"/>
        <w:rPr>
          <w:rFonts w:ascii="Times New Roman" w:hAnsi="Times New Roman" w:cs="Times New Roman"/>
        </w:rPr>
      </w:pPr>
    </w:p>
    <w:p w14:paraId="0CDC0AC1" w14:textId="77777777" w:rsidR="00A84CDB" w:rsidRPr="0068003A" w:rsidRDefault="00A84CDB" w:rsidP="00A84CDB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>_____________________________</w:t>
      </w:r>
    </w:p>
    <w:p w14:paraId="7095330D" w14:textId="77777777" w:rsidR="00A84CDB" w:rsidRPr="0068003A" w:rsidRDefault="00A84CDB" w:rsidP="00A84CDB">
      <w:pPr>
        <w:spacing w:after="0" w:line="240" w:lineRule="auto"/>
        <w:ind w:left="5664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       [</w:t>
      </w:r>
      <w:r w:rsidRPr="0068003A">
        <w:rPr>
          <w:rFonts w:ascii="Times New Roman" w:hAnsi="Times New Roman" w:cs="Times New Roman"/>
          <w:highlight w:val="yellow"/>
        </w:rPr>
        <w:t>podpis člena realizačního týmu</w:t>
      </w:r>
      <w:r w:rsidRPr="0068003A">
        <w:rPr>
          <w:rFonts w:ascii="Times New Roman" w:hAnsi="Times New Roman" w:cs="Times New Roman"/>
        </w:rPr>
        <w:t>]</w:t>
      </w:r>
    </w:p>
    <w:p w14:paraId="26D4689E" w14:textId="77777777" w:rsidR="00A84CDB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B8EB62C" w14:textId="2AAAAE99" w:rsidR="006B1191" w:rsidRDefault="006B1191" w:rsidP="00A84CDB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Zadavatel stanoví, že přílohou tohoto seznamu členů realizačního týmu budou následující dokumenty:</w:t>
      </w:r>
    </w:p>
    <w:p w14:paraId="3CEF8722" w14:textId="77777777" w:rsidR="006B1191" w:rsidRDefault="006B1191" w:rsidP="006B1191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AA48DD">
        <w:rPr>
          <w:rFonts w:ascii="Times New Roman" w:hAnsi="Times New Roman" w:cs="Times New Roman"/>
        </w:rPr>
        <w:t>profesní životopisy každého člena realizačního týmu</w:t>
      </w:r>
      <w:r>
        <w:rPr>
          <w:rFonts w:ascii="Times New Roman" w:hAnsi="Times New Roman" w:cs="Times New Roman"/>
        </w:rPr>
        <w:t>;</w:t>
      </w:r>
    </w:p>
    <w:p w14:paraId="16652400" w14:textId="6B352424" w:rsidR="006B1191" w:rsidRPr="006B1191" w:rsidRDefault="006B1191" w:rsidP="006B1191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</w:rPr>
      </w:pPr>
      <w:r w:rsidRPr="006B1191">
        <w:rPr>
          <w:rFonts w:ascii="Times New Roman" w:hAnsi="Times New Roman" w:cs="Times New Roman"/>
        </w:rPr>
        <w:t>doklad</w:t>
      </w:r>
      <w:r>
        <w:rPr>
          <w:rFonts w:ascii="Times New Roman" w:hAnsi="Times New Roman" w:cs="Times New Roman"/>
        </w:rPr>
        <w:t>y prokazující</w:t>
      </w:r>
      <w:r w:rsidRPr="006B1191">
        <w:rPr>
          <w:rFonts w:ascii="Times New Roman" w:hAnsi="Times New Roman" w:cs="Times New Roman"/>
        </w:rPr>
        <w:t xml:space="preserve"> odborn</w:t>
      </w:r>
      <w:r>
        <w:rPr>
          <w:rFonts w:ascii="Times New Roman" w:hAnsi="Times New Roman" w:cs="Times New Roman"/>
        </w:rPr>
        <w:t>ou</w:t>
      </w:r>
      <w:r w:rsidRPr="006B1191">
        <w:rPr>
          <w:rFonts w:ascii="Times New Roman" w:hAnsi="Times New Roman" w:cs="Times New Roman"/>
        </w:rPr>
        <w:t xml:space="preserve"> způsobilost člen</w:t>
      </w:r>
      <w:r>
        <w:rPr>
          <w:rFonts w:ascii="Times New Roman" w:hAnsi="Times New Roman" w:cs="Times New Roman"/>
        </w:rPr>
        <w:t>ů</w:t>
      </w:r>
      <w:r w:rsidRPr="006B1191">
        <w:rPr>
          <w:rFonts w:ascii="Times New Roman" w:hAnsi="Times New Roman" w:cs="Times New Roman"/>
        </w:rPr>
        <w:t xml:space="preserve"> realizačního týmu</w:t>
      </w:r>
      <w:r>
        <w:rPr>
          <w:rFonts w:ascii="Times New Roman" w:hAnsi="Times New Roman" w:cs="Times New Roman"/>
        </w:rPr>
        <w:t>;</w:t>
      </w:r>
    </w:p>
    <w:p w14:paraId="00A0453B" w14:textId="70B85EE7" w:rsidR="006B1191" w:rsidRPr="00AA48DD" w:rsidRDefault="006B1191" w:rsidP="006B1191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klady prokazující vztah k dodavateli.</w:t>
      </w:r>
    </w:p>
    <w:p w14:paraId="1F8C8B34" w14:textId="77777777" w:rsidR="006B1191" w:rsidRPr="0005701F" w:rsidRDefault="006B1191" w:rsidP="006B1191">
      <w:pPr>
        <w:spacing w:after="0" w:line="240" w:lineRule="auto"/>
        <w:rPr>
          <w:rFonts w:ascii="Times New Roman" w:hAnsi="Times New Roman" w:cs="Times New Roman"/>
        </w:rPr>
      </w:pPr>
    </w:p>
    <w:p w14:paraId="6DC50828" w14:textId="77777777" w:rsidR="006B1191" w:rsidRPr="0005701F" w:rsidRDefault="006B1191" w:rsidP="006B1191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3AD6C9B3" w14:textId="77777777" w:rsidR="006B1191" w:rsidRPr="0005701F" w:rsidRDefault="006B1191" w:rsidP="006B1191">
      <w:pPr>
        <w:spacing w:after="0" w:line="240" w:lineRule="auto"/>
        <w:rPr>
          <w:rFonts w:ascii="Times New Roman" w:hAnsi="Times New Roman" w:cs="Times New Roman"/>
        </w:rPr>
      </w:pPr>
    </w:p>
    <w:p w14:paraId="5D04AE1E" w14:textId="77777777" w:rsidR="006B1191" w:rsidRPr="0005701F" w:rsidRDefault="006B1191" w:rsidP="006B1191">
      <w:pPr>
        <w:spacing w:after="0" w:line="240" w:lineRule="auto"/>
        <w:rPr>
          <w:rFonts w:ascii="Times New Roman" w:hAnsi="Times New Roman" w:cs="Times New Roman"/>
        </w:rPr>
      </w:pPr>
    </w:p>
    <w:p w14:paraId="1798A9CA" w14:textId="77777777" w:rsidR="006B1191" w:rsidRPr="0005701F" w:rsidRDefault="006B1191" w:rsidP="006B1191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56B66BA5" w14:textId="77777777" w:rsidR="006B1191" w:rsidRPr="0005701F" w:rsidRDefault="006B1191" w:rsidP="006B1191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>podpis osoby oprávněné jednat jménem či za dodavatele</w:t>
      </w:r>
    </w:p>
    <w:p w14:paraId="0417A748" w14:textId="77777777" w:rsidR="00E71C83" w:rsidRPr="0068003A" w:rsidRDefault="00E71C83" w:rsidP="008D497F">
      <w:pPr>
        <w:spacing w:after="120" w:line="240" w:lineRule="auto"/>
        <w:rPr>
          <w:rFonts w:ascii="Times New Roman" w:hAnsi="Times New Roman" w:cs="Times New Roman"/>
        </w:rPr>
      </w:pPr>
    </w:p>
    <w:sectPr w:rsidR="00E71C83" w:rsidRPr="0068003A" w:rsidSect="00AA48DD">
      <w:headerReference w:type="first" r:id="rId8"/>
      <w:pgSz w:w="11906" w:h="16838"/>
      <w:pgMar w:top="1560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47FD5" w14:textId="77777777" w:rsidR="0043171D" w:rsidRDefault="0043171D" w:rsidP="006E2BF9">
      <w:pPr>
        <w:spacing w:after="0" w:line="240" w:lineRule="auto"/>
      </w:pPr>
      <w:r>
        <w:separator/>
      </w:r>
    </w:p>
  </w:endnote>
  <w:endnote w:type="continuationSeparator" w:id="0">
    <w:p w14:paraId="62768B77" w14:textId="77777777" w:rsidR="0043171D" w:rsidRDefault="0043171D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Times New Roman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0A264" w14:textId="77777777" w:rsidR="0043171D" w:rsidRDefault="0043171D" w:rsidP="006E2BF9">
      <w:pPr>
        <w:spacing w:after="0" w:line="240" w:lineRule="auto"/>
      </w:pPr>
      <w:r>
        <w:separator/>
      </w:r>
    </w:p>
  </w:footnote>
  <w:footnote w:type="continuationSeparator" w:id="0">
    <w:p w14:paraId="221AE05B" w14:textId="77777777" w:rsidR="0043171D" w:rsidRDefault="0043171D" w:rsidP="006E2BF9">
      <w:pPr>
        <w:spacing w:after="0" w:line="240" w:lineRule="auto"/>
      </w:pPr>
      <w:r>
        <w:continuationSeparator/>
      </w:r>
    </w:p>
  </w:footnote>
  <w:footnote w:id="1">
    <w:p w14:paraId="497CA1C9" w14:textId="080CA567" w:rsidR="00E71C83" w:rsidRPr="001B01D1" w:rsidRDefault="00E71C83" w:rsidP="00803A05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2">
    <w:p w14:paraId="0432190A" w14:textId="77777777" w:rsidR="00074921" w:rsidRPr="001B01D1" w:rsidRDefault="00074921" w:rsidP="00074921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3">
    <w:p w14:paraId="67544E56" w14:textId="77777777" w:rsidR="008D497F" w:rsidRPr="001B01D1" w:rsidRDefault="008D497F" w:rsidP="008D497F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4">
    <w:p w14:paraId="300E5326" w14:textId="77777777" w:rsidR="00A84CDB" w:rsidRPr="001B01D1" w:rsidRDefault="00A84CDB" w:rsidP="00A84CDB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5">
    <w:p w14:paraId="15442A67" w14:textId="77777777" w:rsidR="002B066F" w:rsidRPr="001B01D1" w:rsidRDefault="002B066F" w:rsidP="002B066F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6">
    <w:p w14:paraId="0358BC55" w14:textId="77777777" w:rsidR="00A84CDB" w:rsidRPr="001B01D1" w:rsidRDefault="00A84CDB" w:rsidP="00A84CDB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7">
    <w:p w14:paraId="3DBE48A5" w14:textId="77777777" w:rsidR="00A84CDB" w:rsidRPr="001B01D1" w:rsidRDefault="00A84CDB" w:rsidP="00A84CDB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D347A" w14:textId="27B97BA7" w:rsidR="00E71C83" w:rsidRPr="000D7246" w:rsidRDefault="00E71C83" w:rsidP="00AA48DD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894DF2">
      <w:rPr>
        <w:rFonts w:ascii="Times New Roman" w:hAnsi="Times New Roman" w:cs="Times New Roman"/>
        <w:b/>
        <w:sz w:val="28"/>
        <w:szCs w:val="28"/>
        <w:u w:val="single"/>
      </w:rPr>
      <w:t>5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>
      <w:rPr>
        <w:rFonts w:ascii="Times New Roman" w:hAnsi="Times New Roman" w:cs="Times New Roman"/>
        <w:b/>
        <w:sz w:val="28"/>
        <w:szCs w:val="28"/>
        <w:u w:val="single"/>
      </w:rPr>
      <w:t>Seznam členů realizačního týmu (vzo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jQxNLOwNDMwM7dU0lEKTi0uzszPAykwqgUACO1h3CwAAAA="/>
  </w:docVars>
  <w:rsids>
    <w:rsidRoot w:val="00D31862"/>
    <w:rsid w:val="0005701F"/>
    <w:rsid w:val="00057D9E"/>
    <w:rsid w:val="00074921"/>
    <w:rsid w:val="000751F6"/>
    <w:rsid w:val="00085DDE"/>
    <w:rsid w:val="000961FE"/>
    <w:rsid w:val="000A0B77"/>
    <w:rsid w:val="000A433B"/>
    <w:rsid w:val="000B1C83"/>
    <w:rsid w:val="000C23C2"/>
    <w:rsid w:val="000C38BB"/>
    <w:rsid w:val="000C5180"/>
    <w:rsid w:val="000C6939"/>
    <w:rsid w:val="000C7E29"/>
    <w:rsid w:val="000D7246"/>
    <w:rsid w:val="000D7799"/>
    <w:rsid w:val="00100724"/>
    <w:rsid w:val="00102612"/>
    <w:rsid w:val="00102BAB"/>
    <w:rsid w:val="00111A2F"/>
    <w:rsid w:val="00120D67"/>
    <w:rsid w:val="001241EE"/>
    <w:rsid w:val="0013760F"/>
    <w:rsid w:val="001415AF"/>
    <w:rsid w:val="0014504D"/>
    <w:rsid w:val="001563B0"/>
    <w:rsid w:val="00180CC4"/>
    <w:rsid w:val="001A649A"/>
    <w:rsid w:val="001B01D1"/>
    <w:rsid w:val="001C0517"/>
    <w:rsid w:val="001D34D7"/>
    <w:rsid w:val="001E1E13"/>
    <w:rsid w:val="001F38EA"/>
    <w:rsid w:val="001F5218"/>
    <w:rsid w:val="00205F96"/>
    <w:rsid w:val="00210678"/>
    <w:rsid w:val="00214B53"/>
    <w:rsid w:val="00220637"/>
    <w:rsid w:val="0024030D"/>
    <w:rsid w:val="0026470B"/>
    <w:rsid w:val="00284BE7"/>
    <w:rsid w:val="00286E41"/>
    <w:rsid w:val="002B066F"/>
    <w:rsid w:val="002B1EF5"/>
    <w:rsid w:val="002D1A66"/>
    <w:rsid w:val="002D6828"/>
    <w:rsid w:val="00301A3D"/>
    <w:rsid w:val="00312371"/>
    <w:rsid w:val="00315050"/>
    <w:rsid w:val="0032030D"/>
    <w:rsid w:val="00322B1C"/>
    <w:rsid w:val="00350995"/>
    <w:rsid w:val="00393B10"/>
    <w:rsid w:val="00394E49"/>
    <w:rsid w:val="003A0BEA"/>
    <w:rsid w:val="003F64F0"/>
    <w:rsid w:val="004142F1"/>
    <w:rsid w:val="0042401C"/>
    <w:rsid w:val="0043171D"/>
    <w:rsid w:val="0043585F"/>
    <w:rsid w:val="00471F9A"/>
    <w:rsid w:val="00475509"/>
    <w:rsid w:val="004770F4"/>
    <w:rsid w:val="0049152C"/>
    <w:rsid w:val="004966DF"/>
    <w:rsid w:val="004A1D59"/>
    <w:rsid w:val="004A7EC7"/>
    <w:rsid w:val="004B2C9C"/>
    <w:rsid w:val="004C0BD1"/>
    <w:rsid w:val="004C1DDC"/>
    <w:rsid w:val="004D5DBF"/>
    <w:rsid w:val="004E25D3"/>
    <w:rsid w:val="004F071B"/>
    <w:rsid w:val="00515F68"/>
    <w:rsid w:val="00542474"/>
    <w:rsid w:val="00542E5D"/>
    <w:rsid w:val="005439D5"/>
    <w:rsid w:val="00545F4E"/>
    <w:rsid w:val="00546C25"/>
    <w:rsid w:val="0055726B"/>
    <w:rsid w:val="0057140A"/>
    <w:rsid w:val="005719F5"/>
    <w:rsid w:val="0059661A"/>
    <w:rsid w:val="005C0FC0"/>
    <w:rsid w:val="005D59AC"/>
    <w:rsid w:val="005E244A"/>
    <w:rsid w:val="005E3B44"/>
    <w:rsid w:val="005E616B"/>
    <w:rsid w:val="005F0913"/>
    <w:rsid w:val="00613FF3"/>
    <w:rsid w:val="00615547"/>
    <w:rsid w:val="006419E3"/>
    <w:rsid w:val="006431D6"/>
    <w:rsid w:val="00643416"/>
    <w:rsid w:val="00673F9B"/>
    <w:rsid w:val="00676528"/>
    <w:rsid w:val="0068003A"/>
    <w:rsid w:val="006803CA"/>
    <w:rsid w:val="00687662"/>
    <w:rsid w:val="006A1449"/>
    <w:rsid w:val="006B1191"/>
    <w:rsid w:val="006D47B6"/>
    <w:rsid w:val="006D6CFA"/>
    <w:rsid w:val="006D74DC"/>
    <w:rsid w:val="006E2BF9"/>
    <w:rsid w:val="00701FEF"/>
    <w:rsid w:val="00717993"/>
    <w:rsid w:val="00733304"/>
    <w:rsid w:val="00736789"/>
    <w:rsid w:val="007651A4"/>
    <w:rsid w:val="00783494"/>
    <w:rsid w:val="00792CD5"/>
    <w:rsid w:val="007A25A4"/>
    <w:rsid w:val="007A285D"/>
    <w:rsid w:val="007B16FF"/>
    <w:rsid w:val="007F085E"/>
    <w:rsid w:val="00803A05"/>
    <w:rsid w:val="00816F91"/>
    <w:rsid w:val="00830B9C"/>
    <w:rsid w:val="00832381"/>
    <w:rsid w:val="00887E4F"/>
    <w:rsid w:val="00894DF2"/>
    <w:rsid w:val="008A0FF5"/>
    <w:rsid w:val="008B46DD"/>
    <w:rsid w:val="008B5988"/>
    <w:rsid w:val="008D497F"/>
    <w:rsid w:val="008E7C00"/>
    <w:rsid w:val="008F7CD2"/>
    <w:rsid w:val="00932B1C"/>
    <w:rsid w:val="0095550C"/>
    <w:rsid w:val="00955E0B"/>
    <w:rsid w:val="009706DD"/>
    <w:rsid w:val="009706EC"/>
    <w:rsid w:val="009A0885"/>
    <w:rsid w:val="009A34A9"/>
    <w:rsid w:val="009A6FB1"/>
    <w:rsid w:val="009B6AEA"/>
    <w:rsid w:val="009E0E8E"/>
    <w:rsid w:val="009E52C1"/>
    <w:rsid w:val="009F47CC"/>
    <w:rsid w:val="00A15C78"/>
    <w:rsid w:val="00A251BD"/>
    <w:rsid w:val="00A275C0"/>
    <w:rsid w:val="00A40179"/>
    <w:rsid w:val="00A52B54"/>
    <w:rsid w:val="00A73C35"/>
    <w:rsid w:val="00A7499D"/>
    <w:rsid w:val="00A84CDB"/>
    <w:rsid w:val="00AA28D5"/>
    <w:rsid w:val="00AA48DD"/>
    <w:rsid w:val="00AA5C20"/>
    <w:rsid w:val="00AB393A"/>
    <w:rsid w:val="00AB4AA8"/>
    <w:rsid w:val="00AD21AE"/>
    <w:rsid w:val="00AE2EE7"/>
    <w:rsid w:val="00AF3424"/>
    <w:rsid w:val="00B12EC7"/>
    <w:rsid w:val="00B408DD"/>
    <w:rsid w:val="00B528B3"/>
    <w:rsid w:val="00B540E9"/>
    <w:rsid w:val="00B668E8"/>
    <w:rsid w:val="00B66997"/>
    <w:rsid w:val="00BA1FDF"/>
    <w:rsid w:val="00BB5EE2"/>
    <w:rsid w:val="00BB7081"/>
    <w:rsid w:val="00BC56A1"/>
    <w:rsid w:val="00BE5B84"/>
    <w:rsid w:val="00C1029D"/>
    <w:rsid w:val="00C4542D"/>
    <w:rsid w:val="00C51CB2"/>
    <w:rsid w:val="00C61618"/>
    <w:rsid w:val="00CA05C9"/>
    <w:rsid w:val="00CA0B35"/>
    <w:rsid w:val="00CA7D34"/>
    <w:rsid w:val="00CE3BFF"/>
    <w:rsid w:val="00CE627D"/>
    <w:rsid w:val="00D071F5"/>
    <w:rsid w:val="00D31862"/>
    <w:rsid w:val="00D666EC"/>
    <w:rsid w:val="00D77E65"/>
    <w:rsid w:val="00D84818"/>
    <w:rsid w:val="00D85C89"/>
    <w:rsid w:val="00DB11FA"/>
    <w:rsid w:val="00DE2DFC"/>
    <w:rsid w:val="00DE397E"/>
    <w:rsid w:val="00E01379"/>
    <w:rsid w:val="00E04C2F"/>
    <w:rsid w:val="00E31060"/>
    <w:rsid w:val="00E42ADD"/>
    <w:rsid w:val="00E618DE"/>
    <w:rsid w:val="00E71C83"/>
    <w:rsid w:val="00EB42C5"/>
    <w:rsid w:val="00EB4A51"/>
    <w:rsid w:val="00ED5D57"/>
    <w:rsid w:val="00EF55A9"/>
    <w:rsid w:val="00F47985"/>
    <w:rsid w:val="00F6723C"/>
    <w:rsid w:val="00F91914"/>
    <w:rsid w:val="00FB0741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  <w:style w:type="paragraph" w:styleId="Odstavecseseznamem">
    <w:name w:val="List Paragraph"/>
    <w:basedOn w:val="Normln"/>
    <w:uiPriority w:val="34"/>
    <w:qFormat/>
    <w:rsid w:val="00AA48DD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C23C2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6186F6-5BC8-464B-87D0-DFE99D144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9</Pages>
  <Words>1460</Words>
  <Characters>8616</Characters>
  <Application>Microsoft Office Word</Application>
  <DocSecurity>0</DocSecurity>
  <Lines>71</Lines>
  <Paragraphs>2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10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Hana Drapelova</cp:lastModifiedBy>
  <cp:revision>48</cp:revision>
  <dcterms:created xsi:type="dcterms:W3CDTF">2021-04-27T08:13:00Z</dcterms:created>
  <dcterms:modified xsi:type="dcterms:W3CDTF">2021-10-21T12:35:00Z</dcterms:modified>
</cp:coreProperties>
</file>